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53C427BF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CFCE64" id="Group 2" o:spid="_x0000_s1026" alt="Oregon Health Authority Logo" style="position:absolute;margin-left:382.8pt;margin-top:-7.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AD5E14" w:rsidRPr="00590C4E">
        <w:rPr>
          <w:bCs/>
        </w:rPr>
        <w:t>Medicaid Division</w:t>
      </w:r>
    </w:p>
    <w:p w14:paraId="67AC1DDF" w14:textId="3CA76192" w:rsidR="00B2771A" w:rsidRPr="00550729" w:rsidRDefault="00D23078" w:rsidP="00550729">
      <w:pPr>
        <w:pStyle w:val="ProgramName"/>
      </w:pPr>
      <w:r>
        <w:t>CCO Operations Unit</w:t>
      </w:r>
    </w:p>
    <w:p w14:paraId="23AEDF90" w14:textId="77777777" w:rsidR="008835E4" w:rsidRDefault="008835E4" w:rsidP="008835E4">
      <w:pPr>
        <w:pStyle w:val="Governorsname"/>
        <w:tabs>
          <w:tab w:val="left" w:pos="1124"/>
        </w:tabs>
        <w:spacing w:before="200" w:after="0"/>
        <w:sectPr w:rsidR="008835E4" w:rsidSect="008835E4"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>
        <w:tab/>
      </w:r>
      <w:r>
        <w:tab/>
      </w:r>
    </w:p>
    <w:p w14:paraId="19309431" w14:textId="37F66858" w:rsidR="00534280" w:rsidRPr="006D6274" w:rsidRDefault="00F373F7" w:rsidP="00BB08F4">
      <w:pPr>
        <w:spacing w:before="0" w:line="240" w:lineRule="auto"/>
        <w:ind w:left="0"/>
        <w:jc w:val="center"/>
        <w:rPr>
          <w:b/>
          <w:bCs/>
          <w:sz w:val="32"/>
          <w:szCs w:val="32"/>
        </w:rPr>
      </w:pPr>
      <w:r w:rsidRPr="00BB08F4">
        <w:rPr>
          <w:b/>
          <w:bCs/>
          <w:sz w:val="32"/>
          <w:szCs w:val="32"/>
        </w:rPr>
        <w:t xml:space="preserve">Attestation for </w:t>
      </w:r>
      <w:r w:rsidR="00AD5E14">
        <w:rPr>
          <w:b/>
          <w:bCs/>
          <w:sz w:val="32"/>
          <w:szCs w:val="32"/>
        </w:rPr>
        <w:t>Medicare Crossover Claims</w:t>
      </w:r>
    </w:p>
    <w:p w14:paraId="6711C8D5" w14:textId="3C8998E7" w:rsidR="00F47928" w:rsidRPr="00BB08F4" w:rsidRDefault="00F47928" w:rsidP="00F558D2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1710"/>
        <w:gridCol w:w="1260"/>
      </w:tblGrid>
      <w:tr w:rsidR="0078125B" w:rsidRPr="00F7393D" w14:paraId="09804ECA" w14:textId="77777777" w:rsidTr="0078125B">
        <w:trPr>
          <w:trHeight w:val="576"/>
        </w:trPr>
        <w:tc>
          <w:tcPr>
            <w:tcW w:w="3480" w:type="dxa"/>
            <w:shd w:val="clear" w:color="auto" w:fill="auto"/>
          </w:tcPr>
          <w:p w14:paraId="3EB99CEF" w14:textId="77777777" w:rsidR="0078125B" w:rsidRPr="00F7393D" w:rsidRDefault="0078125B" w:rsidP="009B665A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5700" w:type="dxa"/>
            <w:gridSpan w:val="3"/>
            <w:shd w:val="clear" w:color="auto" w:fill="auto"/>
          </w:tcPr>
          <w:p w14:paraId="1D0D90D4" w14:textId="2C79DD8C" w:rsidR="0078125B" w:rsidRPr="00F7393D" w:rsidRDefault="0078125B" w:rsidP="009B665A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 xml:space="preserve">Contract Year: </w:t>
            </w:r>
          </w:p>
        </w:tc>
        <w:tc>
          <w:tcPr>
            <w:tcW w:w="1260" w:type="dxa"/>
            <w:shd w:val="clear" w:color="auto" w:fill="auto"/>
          </w:tcPr>
          <w:p w14:paraId="6122A77D" w14:textId="0878069A" w:rsidR="0078125B" w:rsidRPr="00F7393D" w:rsidRDefault="0078125B" w:rsidP="0078125B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D594A" w:rsidRPr="00F7393D" w14:paraId="2C754430" w14:textId="77777777" w:rsidTr="009B665A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1A5B4FD6" w14:textId="77777777" w:rsidR="00ED594A" w:rsidRPr="00F7393D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>Coordinated Care Organization (CCO):</w:t>
            </w:r>
          </w:p>
        </w:tc>
        <w:tc>
          <w:tcPr>
            <w:tcW w:w="5760" w:type="dxa"/>
            <w:gridSpan w:val="3"/>
            <w:shd w:val="clear" w:color="auto" w:fill="auto"/>
          </w:tcPr>
          <w:p w14:paraId="3C127DEA" w14:textId="77777777" w:rsidR="00ED594A" w:rsidRPr="00F7393D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D594A" w:rsidRPr="00F7393D" w14:paraId="7486EC75" w14:textId="77777777" w:rsidTr="009B665A">
        <w:trPr>
          <w:gridAfter w:val="2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29C5B889" w14:textId="77777777" w:rsidR="00ED594A" w:rsidRPr="00F7393D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145241B" w14:textId="77777777" w:rsidR="00ED594A" w:rsidRPr="00F7393D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5DC396D0" w14:textId="6C30B8FD" w:rsidR="00B323C1" w:rsidRPr="00F7393D" w:rsidRDefault="00F47928" w:rsidP="00166361">
      <w:pPr>
        <w:spacing w:before="0"/>
        <w:ind w:left="0"/>
        <w:rPr>
          <w:sz w:val="24"/>
          <w:szCs w:val="24"/>
        </w:rPr>
      </w:pPr>
      <w:r w:rsidRPr="00F7393D">
        <w:rPr>
          <w:sz w:val="24"/>
          <w:szCs w:val="24"/>
        </w:rPr>
        <w:t xml:space="preserve">The CCO named above is required to submit this Attestation </w:t>
      </w:r>
      <w:r w:rsidR="007D370D" w:rsidRPr="00F7393D">
        <w:rPr>
          <w:sz w:val="24"/>
          <w:szCs w:val="24"/>
        </w:rPr>
        <w:t xml:space="preserve">relating to </w:t>
      </w:r>
      <w:r w:rsidR="00EB79C9">
        <w:rPr>
          <w:sz w:val="24"/>
          <w:szCs w:val="24"/>
        </w:rPr>
        <w:t>the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 xml:space="preserve">automated crossover claims </w:t>
      </w:r>
      <w:r w:rsidR="00166361">
        <w:rPr>
          <w:sz w:val="24"/>
          <w:szCs w:val="24"/>
        </w:rPr>
        <w:t xml:space="preserve">process </w:t>
      </w:r>
      <w:r w:rsidR="00166361" w:rsidRPr="00166361">
        <w:rPr>
          <w:sz w:val="24"/>
          <w:szCs w:val="24"/>
        </w:rPr>
        <w:t>for Affiliated M</w:t>
      </w:r>
      <w:r w:rsidR="00166361">
        <w:rPr>
          <w:sz w:val="24"/>
          <w:szCs w:val="24"/>
        </w:rPr>
        <w:t>edicare Advantage (MA)</w:t>
      </w:r>
      <w:r w:rsidR="00166361" w:rsidRPr="00166361">
        <w:rPr>
          <w:sz w:val="24"/>
          <w:szCs w:val="24"/>
        </w:rPr>
        <w:t xml:space="preserve"> and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 xml:space="preserve">Dual Special Needs Plans </w:t>
      </w:r>
      <w:r w:rsidR="006D495C" w:rsidRPr="00F7393D">
        <w:rPr>
          <w:sz w:val="24"/>
          <w:szCs w:val="24"/>
        </w:rPr>
        <w:t xml:space="preserve">under </w:t>
      </w:r>
      <w:r w:rsidR="0002489C" w:rsidRPr="00F7393D">
        <w:rPr>
          <w:sz w:val="24"/>
          <w:szCs w:val="24"/>
        </w:rPr>
        <w:t xml:space="preserve">the </w:t>
      </w:r>
      <w:r w:rsidR="00D778D7" w:rsidRPr="00F7393D">
        <w:rPr>
          <w:sz w:val="24"/>
          <w:szCs w:val="24"/>
        </w:rPr>
        <w:t xml:space="preserve">Medicaid </w:t>
      </w:r>
      <w:r w:rsidR="006D495C" w:rsidRPr="00F7393D">
        <w:rPr>
          <w:sz w:val="24"/>
          <w:szCs w:val="24"/>
        </w:rPr>
        <w:t xml:space="preserve">Contract it has </w:t>
      </w:r>
      <w:proofErr w:type="gramStart"/>
      <w:r w:rsidR="006D495C" w:rsidRPr="00F7393D">
        <w:rPr>
          <w:sz w:val="24"/>
          <w:szCs w:val="24"/>
        </w:rPr>
        <w:t>entered into</w:t>
      </w:r>
      <w:proofErr w:type="gramEnd"/>
      <w:r w:rsidR="006D495C" w:rsidRPr="00F7393D">
        <w:rPr>
          <w:sz w:val="24"/>
          <w:szCs w:val="24"/>
        </w:rPr>
        <w:t xml:space="preserve"> with the Oregon Health Authority (OHA)</w:t>
      </w:r>
      <w:r w:rsidR="00BB4666" w:rsidRPr="00F7393D">
        <w:rPr>
          <w:sz w:val="24"/>
          <w:szCs w:val="24"/>
        </w:rPr>
        <w:t>.</w:t>
      </w:r>
      <w:r w:rsidR="00B323C1" w:rsidRPr="00F7393D" w:rsidDel="00EF1C66">
        <w:rPr>
          <w:sz w:val="24"/>
          <w:szCs w:val="24"/>
        </w:rPr>
        <w:t xml:space="preserve"> </w:t>
      </w:r>
    </w:p>
    <w:p w14:paraId="3BC22D81" w14:textId="35E419FE" w:rsidR="008E7921" w:rsidRPr="00F7393D" w:rsidRDefault="008E7921" w:rsidP="008F34B1">
      <w:pPr>
        <w:ind w:left="0"/>
        <w:rPr>
          <w:sz w:val="24"/>
          <w:szCs w:val="24"/>
        </w:rPr>
      </w:pPr>
      <w:r w:rsidRPr="00F7393D">
        <w:rPr>
          <w:sz w:val="24"/>
          <w:szCs w:val="24"/>
        </w:rPr>
        <w:t xml:space="preserve">Capitalized terms not defined in this Attestation have the meanings assigned to them in the </w:t>
      </w:r>
      <w:r w:rsidR="3E840F99" w:rsidRPr="00F7393D">
        <w:rPr>
          <w:sz w:val="24"/>
          <w:szCs w:val="24"/>
        </w:rPr>
        <w:t xml:space="preserve">Medicaid </w:t>
      </w:r>
      <w:r w:rsidRPr="00F7393D">
        <w:rPr>
          <w:sz w:val="24"/>
          <w:szCs w:val="24"/>
        </w:rPr>
        <w:t>Contract.</w:t>
      </w:r>
    </w:p>
    <w:p w14:paraId="33F9C6B4" w14:textId="052D09F9" w:rsidR="00EF1C66" w:rsidRPr="00F7393D" w:rsidRDefault="00AD5E14" w:rsidP="00166361">
      <w:pPr>
        <w:ind w:left="0"/>
        <w:rPr>
          <w:sz w:val="24"/>
          <w:szCs w:val="24"/>
        </w:rPr>
      </w:pPr>
      <w:r w:rsidRPr="00AD5E14">
        <w:rPr>
          <w:sz w:val="24"/>
          <w:szCs w:val="24"/>
        </w:rPr>
        <w:t xml:space="preserve">The CCO is required to submit this Attestation pursuant to Exhibit B, Part 8, Section </w:t>
      </w:r>
      <w:r>
        <w:rPr>
          <w:sz w:val="24"/>
          <w:szCs w:val="24"/>
        </w:rPr>
        <w:t>6</w:t>
      </w:r>
      <w:r w:rsidRPr="00AD5E14">
        <w:rPr>
          <w:sz w:val="24"/>
          <w:szCs w:val="24"/>
        </w:rPr>
        <w:t xml:space="preserve">, Paragraph </w:t>
      </w:r>
      <w:r w:rsidR="00166361">
        <w:rPr>
          <w:sz w:val="24"/>
          <w:szCs w:val="24"/>
        </w:rPr>
        <w:t>d</w:t>
      </w:r>
      <w:r w:rsidRPr="00AD5E14">
        <w:rPr>
          <w:sz w:val="24"/>
          <w:szCs w:val="24"/>
        </w:rPr>
        <w:t xml:space="preserve"> of the Medicaid Contract</w:t>
      </w:r>
      <w:r w:rsidR="00166361">
        <w:rPr>
          <w:sz w:val="24"/>
          <w:szCs w:val="24"/>
        </w:rPr>
        <w:t xml:space="preserve"> if there</w:t>
      </w:r>
      <w:r w:rsidR="00166361" w:rsidRPr="00166361">
        <w:rPr>
          <w:sz w:val="24"/>
          <w:szCs w:val="24"/>
        </w:rPr>
        <w:t xml:space="preserve"> has been any change in </w:t>
      </w:r>
      <w:r w:rsidR="00166361">
        <w:rPr>
          <w:sz w:val="24"/>
          <w:szCs w:val="24"/>
        </w:rPr>
        <w:t xml:space="preserve">its </w:t>
      </w:r>
      <w:r w:rsidR="00166361" w:rsidRPr="00166361">
        <w:rPr>
          <w:sz w:val="24"/>
          <w:szCs w:val="24"/>
        </w:rPr>
        <w:t>Affiliated MA and Dual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>Special Needs Plans since the prior Contract</w:t>
      </w:r>
      <w:r w:rsidR="00166361">
        <w:rPr>
          <w:sz w:val="24"/>
          <w:szCs w:val="24"/>
        </w:rPr>
        <w:t xml:space="preserve"> Year</w:t>
      </w:r>
      <w:r w:rsidR="00EF1C66" w:rsidRPr="00F7393D">
        <w:rPr>
          <w:sz w:val="24"/>
          <w:szCs w:val="24"/>
        </w:rPr>
        <w:t xml:space="preserve">.  </w:t>
      </w:r>
    </w:p>
    <w:p w14:paraId="0634747C" w14:textId="77777777" w:rsidR="0090456C" w:rsidRPr="00F7393D" w:rsidRDefault="0090456C" w:rsidP="008F34B1">
      <w:pPr>
        <w:ind w:left="0"/>
        <w:rPr>
          <w:b/>
          <w:bCs/>
          <w:i/>
          <w:iCs/>
          <w:sz w:val="24"/>
          <w:szCs w:val="24"/>
        </w:rPr>
      </w:pPr>
      <w:r w:rsidRPr="00F7393D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25656807" w14:textId="0B210412" w:rsidR="0090456C" w:rsidRPr="00F7393D" w:rsidRDefault="0090456C" w:rsidP="00A30AF5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 w:rsidRPr="00F7393D">
        <w:rPr>
          <w:sz w:val="24"/>
          <w:szCs w:val="24"/>
        </w:rPr>
        <w:t xml:space="preserve">I have authority, in accordance with Section 4.1.1 in the General Provisions of the Medicaid Contract, to make this Attestation on behalf of the CCO named above with respect to the </w:t>
      </w:r>
      <w:r w:rsidR="003B1832" w:rsidRPr="00F7393D">
        <w:rPr>
          <w:sz w:val="24"/>
          <w:szCs w:val="24"/>
        </w:rPr>
        <w:t xml:space="preserve">Medicaid </w:t>
      </w:r>
      <w:r w:rsidRPr="00F7393D">
        <w:rPr>
          <w:sz w:val="24"/>
          <w:szCs w:val="24"/>
        </w:rPr>
        <w:t>Contract</w:t>
      </w:r>
      <w:r w:rsidR="001129FC" w:rsidRPr="00F7393D">
        <w:rPr>
          <w:sz w:val="24"/>
          <w:szCs w:val="24"/>
        </w:rPr>
        <w:t>; and</w:t>
      </w:r>
    </w:p>
    <w:p w14:paraId="01CAB028" w14:textId="455B5161" w:rsidR="004F5552" w:rsidRDefault="006A509F" w:rsidP="009C016C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>
        <w:rPr>
          <w:sz w:val="24"/>
          <w:szCs w:val="24"/>
        </w:rPr>
        <w:t xml:space="preserve">The CCO </w:t>
      </w:r>
      <w:r w:rsidR="00677FE7">
        <w:rPr>
          <w:sz w:val="24"/>
          <w:szCs w:val="24"/>
        </w:rPr>
        <w:t xml:space="preserve">has changed one or more of its </w:t>
      </w:r>
      <w:r w:rsidR="00677FE7" w:rsidRPr="00166361">
        <w:rPr>
          <w:sz w:val="24"/>
          <w:szCs w:val="24"/>
        </w:rPr>
        <w:t>Affiliated MA and Dual</w:t>
      </w:r>
      <w:r w:rsidR="00677FE7">
        <w:rPr>
          <w:sz w:val="24"/>
          <w:szCs w:val="24"/>
        </w:rPr>
        <w:t xml:space="preserve"> </w:t>
      </w:r>
      <w:r w:rsidR="00677FE7" w:rsidRPr="00166361">
        <w:rPr>
          <w:sz w:val="24"/>
          <w:szCs w:val="24"/>
        </w:rPr>
        <w:t>Special Needs Plans since the prior Contract</w:t>
      </w:r>
      <w:r w:rsidR="00677FE7">
        <w:rPr>
          <w:sz w:val="24"/>
          <w:szCs w:val="24"/>
        </w:rPr>
        <w:t xml:space="preserve"> Year, as identified in the table below; and </w:t>
      </w:r>
    </w:p>
    <w:p w14:paraId="4FFD91A0" w14:textId="77777777" w:rsidR="009C016C" w:rsidRPr="009C016C" w:rsidRDefault="009C016C" w:rsidP="009C016C">
      <w:pPr>
        <w:pStyle w:val="ListParagraph"/>
        <w:numPr>
          <w:ilvl w:val="0"/>
          <w:numId w:val="0"/>
        </w:numPr>
        <w:spacing w:before="0" w:after="0" w:line="240" w:lineRule="auto"/>
        <w:ind w:left="360"/>
        <w:rPr>
          <w:sz w:val="20"/>
          <w:szCs w:val="20"/>
        </w:rPr>
      </w:pPr>
    </w:p>
    <w:tbl>
      <w:tblPr>
        <w:tblW w:w="9720" w:type="dxa"/>
        <w:tblInd w:w="60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4860"/>
      </w:tblGrid>
      <w:tr w:rsidR="009C016C" w:rsidRPr="009C016C" w14:paraId="0EB9DE0C" w14:textId="77777777" w:rsidTr="00E57E40">
        <w:trPr>
          <w:trHeight w:val="360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6C1C24BA" w14:textId="3C2F1F89" w:rsidR="009C016C" w:rsidRPr="009C016C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 w:rsidRPr="009C016C">
              <w:rPr>
                <w:b/>
                <w:bCs/>
                <w:i/>
                <w:iCs/>
                <w:sz w:val="24"/>
                <w:szCs w:val="24"/>
              </w:rPr>
              <w:t>Affiliated MA and Dual Special Needs Plans</w:t>
            </w:r>
          </w:p>
        </w:tc>
      </w:tr>
      <w:tr w:rsidR="004F5552" w:rsidRPr="00A83899" w14:paraId="5435608F" w14:textId="7873F56E" w:rsidTr="009C016C">
        <w:trPr>
          <w:trHeight w:val="360"/>
        </w:trPr>
        <w:tc>
          <w:tcPr>
            <w:tcW w:w="4860" w:type="dxa"/>
            <w:shd w:val="clear" w:color="auto" w:fill="auto"/>
            <w:vAlign w:val="center"/>
          </w:tcPr>
          <w:p w14:paraId="57D4A6BA" w14:textId="16E79F44" w:rsidR="004F5552" w:rsidRPr="00A83899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or </w:t>
            </w:r>
            <w:r w:rsidR="004F5552">
              <w:rPr>
                <w:b/>
                <w:bCs/>
                <w:sz w:val="24"/>
                <w:szCs w:val="24"/>
              </w:rPr>
              <w:t>Prior Contract Year</w:t>
            </w:r>
          </w:p>
        </w:tc>
        <w:tc>
          <w:tcPr>
            <w:tcW w:w="4860" w:type="dxa"/>
            <w:vAlign w:val="center"/>
          </w:tcPr>
          <w:p w14:paraId="139B7F44" w14:textId="2C6B3554" w:rsidR="004F5552" w:rsidRPr="00A83899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or </w:t>
            </w:r>
            <w:r w:rsidR="004F5552">
              <w:rPr>
                <w:b/>
                <w:bCs/>
                <w:sz w:val="24"/>
                <w:szCs w:val="24"/>
              </w:rPr>
              <w:t>Current Contract Year</w:t>
            </w:r>
          </w:p>
        </w:tc>
      </w:tr>
      <w:tr w:rsidR="004F5552" w:rsidRPr="008510A1" w14:paraId="03400A75" w14:textId="4F6E0262" w:rsidTr="009C016C">
        <w:trPr>
          <w:trHeight w:val="576"/>
        </w:trPr>
        <w:tc>
          <w:tcPr>
            <w:tcW w:w="4860" w:type="dxa"/>
            <w:shd w:val="clear" w:color="auto" w:fill="auto"/>
          </w:tcPr>
          <w:p w14:paraId="1EC62AB6" w14:textId="77777777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4A5E49A9" w14:textId="1A4DB004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6B1956" w:rsidRPr="008510A1" w14:paraId="5A81E646" w14:textId="77777777" w:rsidTr="00701256">
        <w:trPr>
          <w:trHeight w:val="576"/>
        </w:trPr>
        <w:tc>
          <w:tcPr>
            <w:tcW w:w="4860" w:type="dxa"/>
            <w:shd w:val="clear" w:color="auto" w:fill="auto"/>
          </w:tcPr>
          <w:p w14:paraId="2F893CFA" w14:textId="77777777" w:rsidR="006B1956" w:rsidRPr="008510A1" w:rsidRDefault="006B1956" w:rsidP="0070125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3EF5105F" w14:textId="77777777" w:rsidR="006B1956" w:rsidRPr="008510A1" w:rsidRDefault="006B1956" w:rsidP="0070125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4F5552" w:rsidRPr="008510A1" w14:paraId="384E9746" w14:textId="1E3CACFE" w:rsidTr="009C016C">
        <w:trPr>
          <w:trHeight w:val="576"/>
        </w:trPr>
        <w:tc>
          <w:tcPr>
            <w:tcW w:w="4860" w:type="dxa"/>
            <w:shd w:val="clear" w:color="auto" w:fill="auto"/>
          </w:tcPr>
          <w:p w14:paraId="4ADDE001" w14:textId="77777777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18C54286" w14:textId="31664CAA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</w:tbl>
    <w:p w14:paraId="5A13963E" w14:textId="40090DA8" w:rsidR="00677FE7" w:rsidRDefault="00677FE7" w:rsidP="009C016C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CCO </w:t>
      </w:r>
      <w:r w:rsidR="004F5552">
        <w:rPr>
          <w:sz w:val="24"/>
          <w:szCs w:val="24"/>
        </w:rPr>
        <w:t>and an</w:t>
      </w:r>
      <w:r w:rsidR="004F5552" w:rsidRPr="004F5552">
        <w:rPr>
          <w:sz w:val="24"/>
          <w:szCs w:val="24"/>
        </w:rPr>
        <w:t xml:space="preserve">y Subcontractor(s), including risk-accepting entities, to which </w:t>
      </w:r>
      <w:r w:rsidR="004F5552">
        <w:rPr>
          <w:sz w:val="24"/>
          <w:szCs w:val="24"/>
        </w:rPr>
        <w:t>the CCO</w:t>
      </w:r>
      <w:r w:rsidR="004F5552" w:rsidRPr="004F5552">
        <w:rPr>
          <w:sz w:val="24"/>
          <w:szCs w:val="24"/>
        </w:rPr>
        <w:t xml:space="preserve"> has delegated responsibility for claims processing has an automated crossover claims process in place </w:t>
      </w:r>
      <w:r w:rsidR="004F5552">
        <w:rPr>
          <w:sz w:val="24"/>
          <w:szCs w:val="24"/>
        </w:rPr>
        <w:t>for the</w:t>
      </w:r>
      <w:r w:rsidRPr="00677FE7">
        <w:rPr>
          <w:sz w:val="24"/>
          <w:szCs w:val="24"/>
        </w:rPr>
        <w:t xml:space="preserve"> MA and Dual Special Needs Plans</w:t>
      </w:r>
      <w:r w:rsidR="004F5552">
        <w:rPr>
          <w:sz w:val="24"/>
          <w:szCs w:val="24"/>
        </w:rPr>
        <w:t xml:space="preserve"> newly affiliated effective for the current Contract Year.</w:t>
      </w:r>
    </w:p>
    <w:p w14:paraId="023A2EB9" w14:textId="2244B17D" w:rsidR="00D66F94" w:rsidRPr="008B635D" w:rsidRDefault="00D66F94" w:rsidP="008B635D">
      <w:pPr>
        <w:spacing w:before="0"/>
        <w:rPr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D66F94" w:rsidRPr="008510A1" w14:paraId="65FCA04A" w14:textId="77777777" w:rsidTr="003756EC">
        <w:trPr>
          <w:trHeight w:val="432"/>
        </w:trPr>
        <w:tc>
          <w:tcPr>
            <w:tcW w:w="10440" w:type="dxa"/>
            <w:gridSpan w:val="7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D1F10DA" w14:textId="77777777" w:rsidR="00D66F94" w:rsidRPr="008510A1" w:rsidRDefault="00D66F94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7BD64406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D66F94" w:rsidRPr="008510A1" w14:paraId="5BCBE68E" w14:textId="77777777" w:rsidTr="003756EC">
        <w:trPr>
          <w:trHeight w:val="576"/>
        </w:trPr>
        <w:tc>
          <w:tcPr>
            <w:tcW w:w="3604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9E2D32" w14:textId="77777777" w:rsidR="00D66F94" w:rsidRPr="008510A1" w:rsidRDefault="00D66F94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A38A9BB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AD47194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3162456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37CF4E6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D66F94" w:rsidRPr="008510A1" w14:paraId="218C7087" w14:textId="77777777" w:rsidTr="003756EC">
        <w:trPr>
          <w:trHeight w:val="328"/>
        </w:trPr>
        <w:tc>
          <w:tcPr>
            <w:tcW w:w="3604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858CEF8" w14:textId="77777777" w:rsidR="00D66F94" w:rsidRPr="008510A1" w:rsidRDefault="00D66F94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08E3D3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18E66C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84CB618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F29009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D66F94" w:rsidRPr="008510A1" w14:paraId="327AF90C" w14:textId="77777777" w:rsidTr="003756E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shd w:val="clear" w:color="auto" w:fill="auto"/>
          </w:tcPr>
          <w:p w14:paraId="23C5BAEB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73A094F9" w14:textId="77777777" w:rsidR="00D66F94" w:rsidRPr="008510A1" w:rsidRDefault="00D66F9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727FF8DC" w14:textId="77777777" w:rsidR="00D66F94" w:rsidRPr="008510A1" w:rsidRDefault="00D66F94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D66F94" w:rsidRPr="008510A1" w14:paraId="380377AA" w14:textId="77777777" w:rsidTr="003756E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699"/>
        </w:trPr>
        <w:tc>
          <w:tcPr>
            <w:tcW w:w="3150" w:type="dxa"/>
            <w:vMerge/>
          </w:tcPr>
          <w:p w14:paraId="32B11535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shd w:val="clear" w:color="auto" w:fill="auto"/>
          </w:tcPr>
          <w:p w14:paraId="4E874F8B" w14:textId="77777777" w:rsidR="00D66F94" w:rsidRPr="008510A1" w:rsidRDefault="00D66F9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Employee with delegated authority as designated by th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ab/>
            </w:r>
            <w:r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2B37AED2" w14:textId="35470FE9" w:rsidR="00DE4880" w:rsidRPr="00213FC0" w:rsidRDefault="00DE4880" w:rsidP="00790A67"/>
    <w:sectPr w:rsidR="00DE4880" w:rsidRPr="00213FC0" w:rsidSect="00CE36D8">
      <w:headerReference w:type="default" r:id="rId15"/>
      <w:type w:val="continuous"/>
      <w:pgSz w:w="12240" w:h="15840" w:code="1"/>
      <w:pgMar w:top="-145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6173D" w14:textId="77777777" w:rsidR="00857C2A" w:rsidRDefault="00857C2A" w:rsidP="00782D79">
      <w:r>
        <w:separator/>
      </w:r>
    </w:p>
    <w:p w14:paraId="61F67B17" w14:textId="77777777" w:rsidR="00857C2A" w:rsidRDefault="00857C2A" w:rsidP="00782D79"/>
  </w:endnote>
  <w:endnote w:type="continuationSeparator" w:id="0">
    <w:p w14:paraId="062161DF" w14:textId="77777777" w:rsidR="00857C2A" w:rsidRDefault="00857C2A" w:rsidP="00782D79">
      <w:r>
        <w:continuationSeparator/>
      </w:r>
    </w:p>
    <w:p w14:paraId="49B458A4" w14:textId="77777777" w:rsidR="00857C2A" w:rsidRDefault="00857C2A" w:rsidP="00782D79"/>
  </w:endnote>
  <w:endnote w:type="continuationNotice" w:id="1">
    <w:p w14:paraId="30CAF32D" w14:textId="77777777" w:rsidR="00857C2A" w:rsidRDefault="00857C2A" w:rsidP="00782D79"/>
    <w:p w14:paraId="74DFC555" w14:textId="77777777" w:rsidR="00857C2A" w:rsidRDefault="00857C2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26C38" w14:textId="36E00FAC" w:rsidR="008835E4" w:rsidRPr="00DD461D" w:rsidRDefault="00D06CD8" w:rsidP="00D6009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NUMPAGES  \* Arabic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C5DC3" w14:textId="77777777" w:rsidR="008835E4" w:rsidRPr="00F507AB" w:rsidRDefault="008835E4" w:rsidP="00F507AB">
    <w:pPr>
      <w:pStyle w:val="Footer"/>
    </w:pPr>
    <w:r w:rsidRPr="00F507AB">
      <w:t>Enter Street Address, City, State, ZIP | Voice: Enter phone | Fax: Enter fax</w:t>
    </w:r>
  </w:p>
  <w:p w14:paraId="59A5DEE6" w14:textId="77777777" w:rsidR="008835E4" w:rsidRPr="00F507AB" w:rsidRDefault="008835E4" w:rsidP="00F507AB">
    <w:pPr>
      <w:pStyle w:val="Footer"/>
    </w:pPr>
    <w:r w:rsidRPr="00F507AB">
      <w:t>All relay calls accepted | Enter website (URL)</w:t>
    </w:r>
  </w:p>
  <w:p w14:paraId="4B650E52" w14:textId="77777777" w:rsidR="008835E4" w:rsidRPr="00F507AB" w:rsidRDefault="008835E4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fldSimple w:instr="NUMPAGES  \* Arabic  \* MERGEFORMAT">
      <w:r w:rsidRPr="00F507AB"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50525" w14:textId="77777777" w:rsidR="00857C2A" w:rsidRDefault="00857C2A" w:rsidP="00782D79">
      <w:r>
        <w:separator/>
      </w:r>
    </w:p>
    <w:p w14:paraId="76731EE6" w14:textId="77777777" w:rsidR="00857C2A" w:rsidRDefault="00857C2A" w:rsidP="00782D79"/>
  </w:footnote>
  <w:footnote w:type="continuationSeparator" w:id="0">
    <w:p w14:paraId="674445AA" w14:textId="77777777" w:rsidR="00857C2A" w:rsidRDefault="00857C2A" w:rsidP="00782D79">
      <w:r>
        <w:continuationSeparator/>
      </w:r>
    </w:p>
    <w:p w14:paraId="41318B7C" w14:textId="77777777" w:rsidR="00857C2A" w:rsidRDefault="00857C2A" w:rsidP="00782D79"/>
  </w:footnote>
  <w:footnote w:type="continuationNotice" w:id="1">
    <w:p w14:paraId="18C92B42" w14:textId="77777777" w:rsidR="00857C2A" w:rsidRDefault="00857C2A" w:rsidP="00782D79"/>
    <w:p w14:paraId="788D53D2" w14:textId="77777777" w:rsidR="00857C2A" w:rsidRDefault="00857C2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01F5AAB0" w:rsidR="00CE36D8" w:rsidRPr="0072173C" w:rsidRDefault="00CE36D8" w:rsidP="0072173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81C84"/>
    <w:multiLevelType w:val="hybridMultilevel"/>
    <w:tmpl w:val="B61A96CE"/>
    <w:lvl w:ilvl="0" w:tplc="7BA6286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836390F"/>
    <w:multiLevelType w:val="hybridMultilevel"/>
    <w:tmpl w:val="547A26F2"/>
    <w:lvl w:ilvl="0" w:tplc="FE047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BFA6A28"/>
    <w:multiLevelType w:val="hybridMultilevel"/>
    <w:tmpl w:val="7DB4F0B4"/>
    <w:lvl w:ilvl="0" w:tplc="04090019">
      <w:start w:val="1"/>
      <w:numFmt w:val="lowerLetter"/>
      <w:lvlText w:val="%1."/>
      <w:lvlJc w:val="left"/>
      <w:pPr>
        <w:ind w:left="1958" w:hanging="360"/>
      </w:pPr>
    </w:lvl>
    <w:lvl w:ilvl="1" w:tplc="0409001B">
      <w:start w:val="1"/>
      <w:numFmt w:val="lowerRoman"/>
      <w:lvlText w:val="%2."/>
      <w:lvlJc w:val="right"/>
      <w:pPr>
        <w:ind w:left="2678" w:hanging="360"/>
      </w:pPr>
    </w:lvl>
    <w:lvl w:ilvl="2" w:tplc="0409001B" w:tentative="1">
      <w:start w:val="1"/>
      <w:numFmt w:val="lowerRoman"/>
      <w:lvlText w:val="%3."/>
      <w:lvlJc w:val="right"/>
      <w:pPr>
        <w:ind w:left="3398" w:hanging="180"/>
      </w:pPr>
    </w:lvl>
    <w:lvl w:ilvl="3" w:tplc="0409000F" w:tentative="1">
      <w:start w:val="1"/>
      <w:numFmt w:val="decimal"/>
      <w:lvlText w:val="%4."/>
      <w:lvlJc w:val="left"/>
      <w:pPr>
        <w:ind w:left="4118" w:hanging="360"/>
      </w:pPr>
    </w:lvl>
    <w:lvl w:ilvl="4" w:tplc="04090019" w:tentative="1">
      <w:start w:val="1"/>
      <w:numFmt w:val="lowerLetter"/>
      <w:lvlText w:val="%5."/>
      <w:lvlJc w:val="left"/>
      <w:pPr>
        <w:ind w:left="4838" w:hanging="360"/>
      </w:pPr>
    </w:lvl>
    <w:lvl w:ilvl="5" w:tplc="0409001B" w:tentative="1">
      <w:start w:val="1"/>
      <w:numFmt w:val="lowerRoman"/>
      <w:lvlText w:val="%6."/>
      <w:lvlJc w:val="right"/>
      <w:pPr>
        <w:ind w:left="5558" w:hanging="180"/>
      </w:pPr>
    </w:lvl>
    <w:lvl w:ilvl="6" w:tplc="0409000F" w:tentative="1">
      <w:start w:val="1"/>
      <w:numFmt w:val="decimal"/>
      <w:lvlText w:val="%7."/>
      <w:lvlJc w:val="left"/>
      <w:pPr>
        <w:ind w:left="6278" w:hanging="360"/>
      </w:pPr>
    </w:lvl>
    <w:lvl w:ilvl="7" w:tplc="04090019" w:tentative="1">
      <w:start w:val="1"/>
      <w:numFmt w:val="lowerLetter"/>
      <w:lvlText w:val="%8."/>
      <w:lvlJc w:val="left"/>
      <w:pPr>
        <w:ind w:left="6998" w:hanging="360"/>
      </w:pPr>
    </w:lvl>
    <w:lvl w:ilvl="8" w:tplc="0409001B" w:tentative="1">
      <w:start w:val="1"/>
      <w:numFmt w:val="lowerRoman"/>
      <w:lvlText w:val="%9."/>
      <w:lvlJc w:val="right"/>
      <w:pPr>
        <w:ind w:left="7718" w:hanging="180"/>
      </w:pPr>
    </w:lvl>
  </w:abstractNum>
  <w:abstractNum w:abstractNumId="18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9" w15:restartNumberingAfterBreak="0">
    <w:nsid w:val="22FE107E"/>
    <w:multiLevelType w:val="hybridMultilevel"/>
    <w:tmpl w:val="3A64687C"/>
    <w:lvl w:ilvl="0" w:tplc="1CA69414">
      <w:start w:val="1"/>
      <w:numFmt w:val="lowerRoman"/>
      <w:lvlText w:val="(%1)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8087AD9"/>
    <w:multiLevelType w:val="hybridMultilevel"/>
    <w:tmpl w:val="6262DE0A"/>
    <w:lvl w:ilvl="0" w:tplc="6178A8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84C33E2"/>
    <w:multiLevelType w:val="hybridMultilevel"/>
    <w:tmpl w:val="705ACFC4"/>
    <w:lvl w:ilvl="0" w:tplc="33141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B30A12"/>
    <w:multiLevelType w:val="hybridMultilevel"/>
    <w:tmpl w:val="070A8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1A4CB7"/>
    <w:multiLevelType w:val="hybridMultilevel"/>
    <w:tmpl w:val="D9622D2A"/>
    <w:lvl w:ilvl="0" w:tplc="04090019">
      <w:start w:val="1"/>
      <w:numFmt w:val="lowerLetter"/>
      <w:lvlText w:val="%1."/>
      <w:lvlJc w:val="left"/>
      <w:pPr>
        <w:ind w:left="1238" w:hanging="360"/>
      </w:pPr>
    </w:lvl>
    <w:lvl w:ilvl="1" w:tplc="04090019" w:tentative="1">
      <w:start w:val="1"/>
      <w:numFmt w:val="lowerLetter"/>
      <w:lvlText w:val="%2."/>
      <w:lvlJc w:val="left"/>
      <w:pPr>
        <w:ind w:left="1958" w:hanging="360"/>
      </w:pPr>
    </w:lvl>
    <w:lvl w:ilvl="2" w:tplc="0409001B" w:tentative="1">
      <w:start w:val="1"/>
      <w:numFmt w:val="lowerRoman"/>
      <w:lvlText w:val="%3."/>
      <w:lvlJc w:val="right"/>
      <w:pPr>
        <w:ind w:left="2678" w:hanging="180"/>
      </w:pPr>
    </w:lvl>
    <w:lvl w:ilvl="3" w:tplc="0409000F" w:tentative="1">
      <w:start w:val="1"/>
      <w:numFmt w:val="decimal"/>
      <w:lvlText w:val="%4."/>
      <w:lvlJc w:val="left"/>
      <w:pPr>
        <w:ind w:left="3398" w:hanging="360"/>
      </w:pPr>
    </w:lvl>
    <w:lvl w:ilvl="4" w:tplc="04090019" w:tentative="1">
      <w:start w:val="1"/>
      <w:numFmt w:val="lowerLetter"/>
      <w:lvlText w:val="%5."/>
      <w:lvlJc w:val="left"/>
      <w:pPr>
        <w:ind w:left="4118" w:hanging="360"/>
      </w:pPr>
    </w:lvl>
    <w:lvl w:ilvl="5" w:tplc="0409001B" w:tentative="1">
      <w:start w:val="1"/>
      <w:numFmt w:val="lowerRoman"/>
      <w:lvlText w:val="%6."/>
      <w:lvlJc w:val="right"/>
      <w:pPr>
        <w:ind w:left="4838" w:hanging="180"/>
      </w:pPr>
    </w:lvl>
    <w:lvl w:ilvl="6" w:tplc="0409000F" w:tentative="1">
      <w:start w:val="1"/>
      <w:numFmt w:val="decimal"/>
      <w:lvlText w:val="%7."/>
      <w:lvlJc w:val="left"/>
      <w:pPr>
        <w:ind w:left="5558" w:hanging="360"/>
      </w:pPr>
    </w:lvl>
    <w:lvl w:ilvl="7" w:tplc="04090019" w:tentative="1">
      <w:start w:val="1"/>
      <w:numFmt w:val="lowerLetter"/>
      <w:lvlText w:val="%8."/>
      <w:lvlJc w:val="left"/>
      <w:pPr>
        <w:ind w:left="6278" w:hanging="360"/>
      </w:pPr>
    </w:lvl>
    <w:lvl w:ilvl="8" w:tplc="0409001B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27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03C0176"/>
    <w:multiLevelType w:val="hybridMultilevel"/>
    <w:tmpl w:val="64AEF0F0"/>
    <w:lvl w:ilvl="0" w:tplc="7B6C3F6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A768AA"/>
    <w:multiLevelType w:val="multilevel"/>
    <w:tmpl w:val="FD24F246"/>
    <w:numStyleLink w:val="Style1"/>
  </w:abstractNum>
  <w:abstractNum w:abstractNumId="3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8E3173"/>
    <w:multiLevelType w:val="hybridMultilevel"/>
    <w:tmpl w:val="72442E2C"/>
    <w:lvl w:ilvl="0" w:tplc="D3A4EEBE">
      <w:start w:val="1"/>
      <w:numFmt w:val="lowerRoman"/>
      <w:lvlText w:val="(%1)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944DDC"/>
    <w:multiLevelType w:val="hybridMultilevel"/>
    <w:tmpl w:val="857445C2"/>
    <w:lvl w:ilvl="0" w:tplc="0409000F">
      <w:start w:val="1"/>
      <w:numFmt w:val="decimal"/>
      <w:lvlText w:val="%1."/>
      <w:lvlJc w:val="left"/>
      <w:pPr>
        <w:ind w:left="1238" w:hanging="360"/>
      </w:pPr>
    </w:lvl>
    <w:lvl w:ilvl="1" w:tplc="FFFFFFFF">
      <w:start w:val="1"/>
      <w:numFmt w:val="lowerRoman"/>
      <w:lvlText w:val="%2."/>
      <w:lvlJc w:val="right"/>
      <w:pPr>
        <w:ind w:left="1958" w:hanging="360"/>
      </w:pPr>
    </w:lvl>
    <w:lvl w:ilvl="2" w:tplc="FFFFFFFF" w:tentative="1">
      <w:start w:val="1"/>
      <w:numFmt w:val="lowerRoman"/>
      <w:lvlText w:val="%3."/>
      <w:lvlJc w:val="right"/>
      <w:pPr>
        <w:ind w:left="2678" w:hanging="180"/>
      </w:pPr>
    </w:lvl>
    <w:lvl w:ilvl="3" w:tplc="FFFFFFFF" w:tentative="1">
      <w:start w:val="1"/>
      <w:numFmt w:val="decimal"/>
      <w:lvlText w:val="%4."/>
      <w:lvlJc w:val="left"/>
      <w:pPr>
        <w:ind w:left="3398" w:hanging="360"/>
      </w:pPr>
    </w:lvl>
    <w:lvl w:ilvl="4" w:tplc="FFFFFFFF" w:tentative="1">
      <w:start w:val="1"/>
      <w:numFmt w:val="lowerLetter"/>
      <w:lvlText w:val="%5."/>
      <w:lvlJc w:val="left"/>
      <w:pPr>
        <w:ind w:left="4118" w:hanging="360"/>
      </w:pPr>
    </w:lvl>
    <w:lvl w:ilvl="5" w:tplc="FFFFFFFF" w:tentative="1">
      <w:start w:val="1"/>
      <w:numFmt w:val="lowerRoman"/>
      <w:lvlText w:val="%6."/>
      <w:lvlJc w:val="right"/>
      <w:pPr>
        <w:ind w:left="4838" w:hanging="180"/>
      </w:pPr>
    </w:lvl>
    <w:lvl w:ilvl="6" w:tplc="FFFFFFFF" w:tentative="1">
      <w:start w:val="1"/>
      <w:numFmt w:val="decimal"/>
      <w:lvlText w:val="%7."/>
      <w:lvlJc w:val="left"/>
      <w:pPr>
        <w:ind w:left="5558" w:hanging="360"/>
      </w:pPr>
    </w:lvl>
    <w:lvl w:ilvl="7" w:tplc="FFFFFFFF" w:tentative="1">
      <w:start w:val="1"/>
      <w:numFmt w:val="lowerLetter"/>
      <w:lvlText w:val="%8."/>
      <w:lvlJc w:val="left"/>
      <w:pPr>
        <w:ind w:left="6278" w:hanging="360"/>
      </w:pPr>
    </w:lvl>
    <w:lvl w:ilvl="8" w:tplc="FFFFFFFF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4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4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1E31B9"/>
    <w:multiLevelType w:val="multilevel"/>
    <w:tmpl w:val="FD24F246"/>
    <w:numStyleLink w:val="Style1"/>
  </w:abstractNum>
  <w:abstractNum w:abstractNumId="4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4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34"/>
  </w:num>
  <w:num w:numId="14" w16cid:durableId="1997487396">
    <w:abstractNumId w:val="46"/>
  </w:num>
  <w:num w:numId="15" w16cid:durableId="1128282644">
    <w:abstractNumId w:val="28"/>
  </w:num>
  <w:num w:numId="16" w16cid:durableId="819227236">
    <w:abstractNumId w:val="38"/>
  </w:num>
  <w:num w:numId="17" w16cid:durableId="619459301">
    <w:abstractNumId w:val="29"/>
  </w:num>
  <w:num w:numId="18" w16cid:durableId="1077097201">
    <w:abstractNumId w:val="13"/>
  </w:num>
  <w:num w:numId="19" w16cid:durableId="266429244">
    <w:abstractNumId w:val="32"/>
  </w:num>
  <w:num w:numId="20" w16cid:durableId="579490002">
    <w:abstractNumId w:val="31"/>
  </w:num>
  <w:num w:numId="21" w16cid:durableId="1354840592">
    <w:abstractNumId w:val="43"/>
  </w:num>
  <w:num w:numId="22" w16cid:durableId="335155256">
    <w:abstractNumId w:val="41"/>
  </w:num>
  <w:num w:numId="23" w16cid:durableId="1343698342">
    <w:abstractNumId w:val="25"/>
  </w:num>
  <w:num w:numId="24" w16cid:durableId="1918586132">
    <w:abstractNumId w:val="22"/>
  </w:num>
  <w:num w:numId="25" w16cid:durableId="353195247">
    <w:abstractNumId w:val="16"/>
  </w:num>
  <w:num w:numId="26" w16cid:durableId="361439353">
    <w:abstractNumId w:val="14"/>
  </w:num>
  <w:num w:numId="27" w16cid:durableId="1784763786">
    <w:abstractNumId w:val="44"/>
  </w:num>
  <w:num w:numId="28" w16cid:durableId="523178957">
    <w:abstractNumId w:val="15"/>
  </w:num>
  <w:num w:numId="29" w16cid:durableId="2102294116">
    <w:abstractNumId w:val="45"/>
  </w:num>
  <w:num w:numId="30" w16cid:durableId="1458454652">
    <w:abstractNumId w:val="23"/>
  </w:num>
  <w:num w:numId="31" w16cid:durableId="1156147490">
    <w:abstractNumId w:val="36"/>
  </w:num>
  <w:num w:numId="32" w16cid:durableId="1700546299">
    <w:abstractNumId w:val="35"/>
  </w:num>
  <w:num w:numId="33" w16cid:durableId="1290166584">
    <w:abstractNumId w:val="48"/>
  </w:num>
  <w:num w:numId="34" w16cid:durableId="1540703377">
    <w:abstractNumId w:val="18"/>
  </w:num>
  <w:num w:numId="35" w16cid:durableId="513344337">
    <w:abstractNumId w:val="47"/>
  </w:num>
  <w:num w:numId="36" w16cid:durableId="1651709551">
    <w:abstractNumId w:val="33"/>
  </w:num>
  <w:num w:numId="37" w16cid:durableId="128473793">
    <w:abstractNumId w:val="42"/>
  </w:num>
  <w:num w:numId="38" w16cid:durableId="1714646935">
    <w:abstractNumId w:val="26"/>
  </w:num>
  <w:num w:numId="39" w16cid:durableId="792291705">
    <w:abstractNumId w:val="17"/>
  </w:num>
  <w:num w:numId="40" w16cid:durableId="1135611022">
    <w:abstractNumId w:val="39"/>
  </w:num>
  <w:num w:numId="41" w16cid:durableId="1830780476">
    <w:abstractNumId w:val="27"/>
  </w:num>
  <w:num w:numId="42" w16cid:durableId="1070688444">
    <w:abstractNumId w:val="20"/>
  </w:num>
  <w:num w:numId="43" w16cid:durableId="1682468540">
    <w:abstractNumId w:val="12"/>
  </w:num>
  <w:num w:numId="44" w16cid:durableId="1214586651">
    <w:abstractNumId w:val="24"/>
  </w:num>
  <w:num w:numId="45" w16cid:durableId="565839950">
    <w:abstractNumId w:val="30"/>
  </w:num>
  <w:num w:numId="46" w16cid:durableId="694696243">
    <w:abstractNumId w:val="21"/>
  </w:num>
  <w:num w:numId="47" w16cid:durableId="1996303424">
    <w:abstractNumId w:val="11"/>
  </w:num>
  <w:num w:numId="48" w16cid:durableId="665399131">
    <w:abstractNumId w:val="37"/>
  </w:num>
  <w:num w:numId="49" w16cid:durableId="269094876">
    <w:abstractNumId w:val="19"/>
  </w:num>
  <w:num w:numId="50" w16cid:durableId="37461937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592"/>
    <w:rsid w:val="000112BA"/>
    <w:rsid w:val="000171AD"/>
    <w:rsid w:val="000217F6"/>
    <w:rsid w:val="00023303"/>
    <w:rsid w:val="00023B09"/>
    <w:rsid w:val="000243B1"/>
    <w:rsid w:val="0002489C"/>
    <w:rsid w:val="00025097"/>
    <w:rsid w:val="000253C4"/>
    <w:rsid w:val="00025630"/>
    <w:rsid w:val="00032BEC"/>
    <w:rsid w:val="00032DE7"/>
    <w:rsid w:val="00035C64"/>
    <w:rsid w:val="0004263D"/>
    <w:rsid w:val="00044266"/>
    <w:rsid w:val="0005373E"/>
    <w:rsid w:val="000552B3"/>
    <w:rsid w:val="00055B6F"/>
    <w:rsid w:val="00057801"/>
    <w:rsid w:val="000605AC"/>
    <w:rsid w:val="00060C8B"/>
    <w:rsid w:val="00062A55"/>
    <w:rsid w:val="00067B31"/>
    <w:rsid w:val="00071B55"/>
    <w:rsid w:val="00071DC5"/>
    <w:rsid w:val="0007343F"/>
    <w:rsid w:val="00074916"/>
    <w:rsid w:val="000751D4"/>
    <w:rsid w:val="00076CC8"/>
    <w:rsid w:val="00077565"/>
    <w:rsid w:val="00082E0B"/>
    <w:rsid w:val="00083230"/>
    <w:rsid w:val="00083487"/>
    <w:rsid w:val="00085F69"/>
    <w:rsid w:val="00091778"/>
    <w:rsid w:val="00094404"/>
    <w:rsid w:val="000A0FB4"/>
    <w:rsid w:val="000A1D53"/>
    <w:rsid w:val="000A32F3"/>
    <w:rsid w:val="000A35B0"/>
    <w:rsid w:val="000A40D8"/>
    <w:rsid w:val="000A4453"/>
    <w:rsid w:val="000A4885"/>
    <w:rsid w:val="000A4FB0"/>
    <w:rsid w:val="000A4FC0"/>
    <w:rsid w:val="000A5682"/>
    <w:rsid w:val="000A653A"/>
    <w:rsid w:val="000B35C1"/>
    <w:rsid w:val="000B3CC8"/>
    <w:rsid w:val="000B4880"/>
    <w:rsid w:val="000B778A"/>
    <w:rsid w:val="000B77DF"/>
    <w:rsid w:val="000C1471"/>
    <w:rsid w:val="000C1C28"/>
    <w:rsid w:val="000C355D"/>
    <w:rsid w:val="000C4A2A"/>
    <w:rsid w:val="000C4F52"/>
    <w:rsid w:val="000D0AF2"/>
    <w:rsid w:val="000D1229"/>
    <w:rsid w:val="000D5656"/>
    <w:rsid w:val="000E0E03"/>
    <w:rsid w:val="000E1AF2"/>
    <w:rsid w:val="000E247B"/>
    <w:rsid w:val="000E31E8"/>
    <w:rsid w:val="000E63DB"/>
    <w:rsid w:val="000E7379"/>
    <w:rsid w:val="000F350C"/>
    <w:rsid w:val="000F7324"/>
    <w:rsid w:val="00102A3F"/>
    <w:rsid w:val="00105618"/>
    <w:rsid w:val="00110ABE"/>
    <w:rsid w:val="00110C6E"/>
    <w:rsid w:val="00111CC8"/>
    <w:rsid w:val="001129FC"/>
    <w:rsid w:val="0011683D"/>
    <w:rsid w:val="001224C1"/>
    <w:rsid w:val="001255B3"/>
    <w:rsid w:val="00125B06"/>
    <w:rsid w:val="0012719F"/>
    <w:rsid w:val="0013058C"/>
    <w:rsid w:val="001330CD"/>
    <w:rsid w:val="0014263E"/>
    <w:rsid w:val="00147F74"/>
    <w:rsid w:val="001524BE"/>
    <w:rsid w:val="00153D91"/>
    <w:rsid w:val="00153EB0"/>
    <w:rsid w:val="0016149E"/>
    <w:rsid w:val="00161825"/>
    <w:rsid w:val="00164C87"/>
    <w:rsid w:val="0016510F"/>
    <w:rsid w:val="0016601F"/>
    <w:rsid w:val="00166361"/>
    <w:rsid w:val="001706CC"/>
    <w:rsid w:val="001707FD"/>
    <w:rsid w:val="00172CC3"/>
    <w:rsid w:val="00172EE2"/>
    <w:rsid w:val="00174E6B"/>
    <w:rsid w:val="0017534F"/>
    <w:rsid w:val="00177798"/>
    <w:rsid w:val="001840E3"/>
    <w:rsid w:val="00184D6B"/>
    <w:rsid w:val="00185950"/>
    <w:rsid w:val="001859E7"/>
    <w:rsid w:val="00187453"/>
    <w:rsid w:val="0019143C"/>
    <w:rsid w:val="00195F6C"/>
    <w:rsid w:val="001A01FF"/>
    <w:rsid w:val="001A1B75"/>
    <w:rsid w:val="001A4271"/>
    <w:rsid w:val="001B0202"/>
    <w:rsid w:val="001C2B0C"/>
    <w:rsid w:val="001C6D26"/>
    <w:rsid w:val="001D07F0"/>
    <w:rsid w:val="001D0A4A"/>
    <w:rsid w:val="001D1E2F"/>
    <w:rsid w:val="001D6E47"/>
    <w:rsid w:val="001D7AA9"/>
    <w:rsid w:val="001E15D1"/>
    <w:rsid w:val="001E6A67"/>
    <w:rsid w:val="001F1838"/>
    <w:rsid w:val="001F3306"/>
    <w:rsid w:val="00200103"/>
    <w:rsid w:val="00200C6E"/>
    <w:rsid w:val="00203BEC"/>
    <w:rsid w:val="00207A29"/>
    <w:rsid w:val="002119D7"/>
    <w:rsid w:val="002123F4"/>
    <w:rsid w:val="0021393F"/>
    <w:rsid w:val="00213FC0"/>
    <w:rsid w:val="00213FC1"/>
    <w:rsid w:val="00214AE7"/>
    <w:rsid w:val="00216C13"/>
    <w:rsid w:val="00216C3F"/>
    <w:rsid w:val="002204E2"/>
    <w:rsid w:val="002222B0"/>
    <w:rsid w:val="00223442"/>
    <w:rsid w:val="0022757B"/>
    <w:rsid w:val="0022769A"/>
    <w:rsid w:val="002338B9"/>
    <w:rsid w:val="00233B19"/>
    <w:rsid w:val="00234534"/>
    <w:rsid w:val="00234ED6"/>
    <w:rsid w:val="00237A06"/>
    <w:rsid w:val="00243335"/>
    <w:rsid w:val="00245A55"/>
    <w:rsid w:val="00252794"/>
    <w:rsid w:val="002542C4"/>
    <w:rsid w:val="002543AF"/>
    <w:rsid w:val="00262E78"/>
    <w:rsid w:val="002639F6"/>
    <w:rsid w:val="00264AA8"/>
    <w:rsid w:val="0026554E"/>
    <w:rsid w:val="002666EA"/>
    <w:rsid w:val="00266876"/>
    <w:rsid w:val="00267DD0"/>
    <w:rsid w:val="002704E3"/>
    <w:rsid w:val="00271D57"/>
    <w:rsid w:val="002735A2"/>
    <w:rsid w:val="00273925"/>
    <w:rsid w:val="002779A4"/>
    <w:rsid w:val="00277C0B"/>
    <w:rsid w:val="00280857"/>
    <w:rsid w:val="0028357F"/>
    <w:rsid w:val="002855B1"/>
    <w:rsid w:val="00285735"/>
    <w:rsid w:val="0028659B"/>
    <w:rsid w:val="00291B35"/>
    <w:rsid w:val="002A5581"/>
    <w:rsid w:val="002A6496"/>
    <w:rsid w:val="002B41F7"/>
    <w:rsid w:val="002B6ADD"/>
    <w:rsid w:val="002B7432"/>
    <w:rsid w:val="002C4DD2"/>
    <w:rsid w:val="002C5051"/>
    <w:rsid w:val="002D0733"/>
    <w:rsid w:val="002D0CFA"/>
    <w:rsid w:val="002D2348"/>
    <w:rsid w:val="002D5A91"/>
    <w:rsid w:val="002D7285"/>
    <w:rsid w:val="002E0EF3"/>
    <w:rsid w:val="002E16F7"/>
    <w:rsid w:val="002E37B6"/>
    <w:rsid w:val="002E5371"/>
    <w:rsid w:val="002E5587"/>
    <w:rsid w:val="002E5E21"/>
    <w:rsid w:val="002E6AA7"/>
    <w:rsid w:val="002F15C4"/>
    <w:rsid w:val="002F2969"/>
    <w:rsid w:val="002F3F4C"/>
    <w:rsid w:val="002F54A8"/>
    <w:rsid w:val="002F55BB"/>
    <w:rsid w:val="002F664B"/>
    <w:rsid w:val="002F7E40"/>
    <w:rsid w:val="00303F8C"/>
    <w:rsid w:val="0030520B"/>
    <w:rsid w:val="00306346"/>
    <w:rsid w:val="003148CE"/>
    <w:rsid w:val="00320AC3"/>
    <w:rsid w:val="003215A8"/>
    <w:rsid w:val="00325CF6"/>
    <w:rsid w:val="00325DF9"/>
    <w:rsid w:val="00326440"/>
    <w:rsid w:val="00326BBB"/>
    <w:rsid w:val="00327B04"/>
    <w:rsid w:val="00331B42"/>
    <w:rsid w:val="00332EC7"/>
    <w:rsid w:val="00333674"/>
    <w:rsid w:val="00335453"/>
    <w:rsid w:val="00337A69"/>
    <w:rsid w:val="0034088E"/>
    <w:rsid w:val="00340B4B"/>
    <w:rsid w:val="0034318E"/>
    <w:rsid w:val="00344954"/>
    <w:rsid w:val="00344964"/>
    <w:rsid w:val="00344D94"/>
    <w:rsid w:val="00345CAE"/>
    <w:rsid w:val="00345F63"/>
    <w:rsid w:val="003466FC"/>
    <w:rsid w:val="003473D0"/>
    <w:rsid w:val="00347FD2"/>
    <w:rsid w:val="0035253E"/>
    <w:rsid w:val="0035429E"/>
    <w:rsid w:val="00360B9D"/>
    <w:rsid w:val="003618A4"/>
    <w:rsid w:val="0036620E"/>
    <w:rsid w:val="003668DF"/>
    <w:rsid w:val="00366DE6"/>
    <w:rsid w:val="003703E6"/>
    <w:rsid w:val="003732DA"/>
    <w:rsid w:val="003756EC"/>
    <w:rsid w:val="00376EC0"/>
    <w:rsid w:val="003859E0"/>
    <w:rsid w:val="0039075B"/>
    <w:rsid w:val="00392731"/>
    <w:rsid w:val="0039440F"/>
    <w:rsid w:val="00396D07"/>
    <w:rsid w:val="00397B05"/>
    <w:rsid w:val="003A2E01"/>
    <w:rsid w:val="003A666E"/>
    <w:rsid w:val="003B0926"/>
    <w:rsid w:val="003B158B"/>
    <w:rsid w:val="003B1832"/>
    <w:rsid w:val="003B379C"/>
    <w:rsid w:val="003B4EEE"/>
    <w:rsid w:val="003B64E8"/>
    <w:rsid w:val="003C1977"/>
    <w:rsid w:val="003C236E"/>
    <w:rsid w:val="003C6104"/>
    <w:rsid w:val="003C66F4"/>
    <w:rsid w:val="003D6495"/>
    <w:rsid w:val="003D72CA"/>
    <w:rsid w:val="003D79A1"/>
    <w:rsid w:val="003D7E6A"/>
    <w:rsid w:val="003E1832"/>
    <w:rsid w:val="003E27E9"/>
    <w:rsid w:val="003E3249"/>
    <w:rsid w:val="003E7660"/>
    <w:rsid w:val="003E7CA2"/>
    <w:rsid w:val="003F2E83"/>
    <w:rsid w:val="003F5D10"/>
    <w:rsid w:val="003F5FEE"/>
    <w:rsid w:val="003F6118"/>
    <w:rsid w:val="0040269D"/>
    <w:rsid w:val="0040361E"/>
    <w:rsid w:val="004055E2"/>
    <w:rsid w:val="00406170"/>
    <w:rsid w:val="00406F71"/>
    <w:rsid w:val="004100F8"/>
    <w:rsid w:val="00420671"/>
    <w:rsid w:val="00421EC8"/>
    <w:rsid w:val="0042628D"/>
    <w:rsid w:val="004316F6"/>
    <w:rsid w:val="0043187C"/>
    <w:rsid w:val="0043199F"/>
    <w:rsid w:val="004320CC"/>
    <w:rsid w:val="004321E2"/>
    <w:rsid w:val="00432549"/>
    <w:rsid w:val="00433522"/>
    <w:rsid w:val="004339F3"/>
    <w:rsid w:val="004353D1"/>
    <w:rsid w:val="004418B8"/>
    <w:rsid w:val="00444019"/>
    <w:rsid w:val="004442F2"/>
    <w:rsid w:val="00451940"/>
    <w:rsid w:val="00455C82"/>
    <w:rsid w:val="00457049"/>
    <w:rsid w:val="00457870"/>
    <w:rsid w:val="00457F62"/>
    <w:rsid w:val="0046056D"/>
    <w:rsid w:val="00461921"/>
    <w:rsid w:val="004635C1"/>
    <w:rsid w:val="004638CC"/>
    <w:rsid w:val="00464075"/>
    <w:rsid w:val="00464B5A"/>
    <w:rsid w:val="00471C48"/>
    <w:rsid w:val="00472ADB"/>
    <w:rsid w:val="00476649"/>
    <w:rsid w:val="00476E53"/>
    <w:rsid w:val="00476F25"/>
    <w:rsid w:val="004801B7"/>
    <w:rsid w:val="00480406"/>
    <w:rsid w:val="00482106"/>
    <w:rsid w:val="00483C69"/>
    <w:rsid w:val="00484CAF"/>
    <w:rsid w:val="004869DA"/>
    <w:rsid w:val="00487120"/>
    <w:rsid w:val="004878E7"/>
    <w:rsid w:val="00490C9E"/>
    <w:rsid w:val="00491EBB"/>
    <w:rsid w:val="00495CC8"/>
    <w:rsid w:val="004A0963"/>
    <w:rsid w:val="004A46F5"/>
    <w:rsid w:val="004A4AC0"/>
    <w:rsid w:val="004A5F63"/>
    <w:rsid w:val="004A726A"/>
    <w:rsid w:val="004B5259"/>
    <w:rsid w:val="004C4BEF"/>
    <w:rsid w:val="004C6DA8"/>
    <w:rsid w:val="004C7316"/>
    <w:rsid w:val="004C7678"/>
    <w:rsid w:val="004D0C2B"/>
    <w:rsid w:val="004D14DD"/>
    <w:rsid w:val="004D3011"/>
    <w:rsid w:val="004D3790"/>
    <w:rsid w:val="004D41B6"/>
    <w:rsid w:val="004D6BCD"/>
    <w:rsid w:val="004D779F"/>
    <w:rsid w:val="004E14A1"/>
    <w:rsid w:val="004E6AA1"/>
    <w:rsid w:val="004E715B"/>
    <w:rsid w:val="004E7C31"/>
    <w:rsid w:val="004F0438"/>
    <w:rsid w:val="004F0926"/>
    <w:rsid w:val="004F5552"/>
    <w:rsid w:val="004F5DBE"/>
    <w:rsid w:val="0050179B"/>
    <w:rsid w:val="0050222D"/>
    <w:rsid w:val="00502478"/>
    <w:rsid w:val="005030DE"/>
    <w:rsid w:val="005032E0"/>
    <w:rsid w:val="00505F31"/>
    <w:rsid w:val="0050661C"/>
    <w:rsid w:val="00506768"/>
    <w:rsid w:val="00513BBC"/>
    <w:rsid w:val="0051501A"/>
    <w:rsid w:val="005171C8"/>
    <w:rsid w:val="00526BB2"/>
    <w:rsid w:val="0053099E"/>
    <w:rsid w:val="005323F7"/>
    <w:rsid w:val="005330EC"/>
    <w:rsid w:val="00534280"/>
    <w:rsid w:val="00536B6D"/>
    <w:rsid w:val="00537F8D"/>
    <w:rsid w:val="00541236"/>
    <w:rsid w:val="00541917"/>
    <w:rsid w:val="005427EC"/>
    <w:rsid w:val="00547CC8"/>
    <w:rsid w:val="00550729"/>
    <w:rsid w:val="00553CBA"/>
    <w:rsid w:val="005557FF"/>
    <w:rsid w:val="005575DB"/>
    <w:rsid w:val="00557A95"/>
    <w:rsid w:val="00567B4D"/>
    <w:rsid w:val="00571C08"/>
    <w:rsid w:val="00572485"/>
    <w:rsid w:val="005724BB"/>
    <w:rsid w:val="00580F22"/>
    <w:rsid w:val="005813B3"/>
    <w:rsid w:val="00583F43"/>
    <w:rsid w:val="005938B5"/>
    <w:rsid w:val="0059472C"/>
    <w:rsid w:val="00595C43"/>
    <w:rsid w:val="0059748C"/>
    <w:rsid w:val="005B02C1"/>
    <w:rsid w:val="005B0769"/>
    <w:rsid w:val="005B0E0E"/>
    <w:rsid w:val="005B3504"/>
    <w:rsid w:val="005B5AD4"/>
    <w:rsid w:val="005B67F7"/>
    <w:rsid w:val="005B7083"/>
    <w:rsid w:val="005C1D91"/>
    <w:rsid w:val="005C222A"/>
    <w:rsid w:val="005C6244"/>
    <w:rsid w:val="005E0C94"/>
    <w:rsid w:val="005E301A"/>
    <w:rsid w:val="005E3A21"/>
    <w:rsid w:val="005E3EB7"/>
    <w:rsid w:val="005E4752"/>
    <w:rsid w:val="005E6906"/>
    <w:rsid w:val="005E7A95"/>
    <w:rsid w:val="005F17D6"/>
    <w:rsid w:val="005F350D"/>
    <w:rsid w:val="005F438F"/>
    <w:rsid w:val="005F705D"/>
    <w:rsid w:val="00601110"/>
    <w:rsid w:val="00601EE4"/>
    <w:rsid w:val="0060500A"/>
    <w:rsid w:val="00610603"/>
    <w:rsid w:val="00611B53"/>
    <w:rsid w:val="006122B0"/>
    <w:rsid w:val="00612615"/>
    <w:rsid w:val="00614499"/>
    <w:rsid w:val="00621864"/>
    <w:rsid w:val="00621C81"/>
    <w:rsid w:val="0062261C"/>
    <w:rsid w:val="00623447"/>
    <w:rsid w:val="0062564D"/>
    <w:rsid w:val="006330AA"/>
    <w:rsid w:val="00640997"/>
    <w:rsid w:val="0064141D"/>
    <w:rsid w:val="006434B0"/>
    <w:rsid w:val="0064470D"/>
    <w:rsid w:val="00644B89"/>
    <w:rsid w:val="00645170"/>
    <w:rsid w:val="00646F89"/>
    <w:rsid w:val="006478AE"/>
    <w:rsid w:val="00651F6F"/>
    <w:rsid w:val="00653039"/>
    <w:rsid w:val="00655DE5"/>
    <w:rsid w:val="00660405"/>
    <w:rsid w:val="00660751"/>
    <w:rsid w:val="00671019"/>
    <w:rsid w:val="00676B86"/>
    <w:rsid w:val="00676CD3"/>
    <w:rsid w:val="00677BF1"/>
    <w:rsid w:val="00677FE7"/>
    <w:rsid w:val="006805EC"/>
    <w:rsid w:val="00680682"/>
    <w:rsid w:val="0069146F"/>
    <w:rsid w:val="0069562B"/>
    <w:rsid w:val="006A2718"/>
    <w:rsid w:val="006A2CF5"/>
    <w:rsid w:val="006A34E5"/>
    <w:rsid w:val="006A3C37"/>
    <w:rsid w:val="006A509F"/>
    <w:rsid w:val="006A7199"/>
    <w:rsid w:val="006A7AA5"/>
    <w:rsid w:val="006B12CF"/>
    <w:rsid w:val="006B1812"/>
    <w:rsid w:val="006B1956"/>
    <w:rsid w:val="006B1B53"/>
    <w:rsid w:val="006B2A84"/>
    <w:rsid w:val="006B3090"/>
    <w:rsid w:val="006B7235"/>
    <w:rsid w:val="006C09EE"/>
    <w:rsid w:val="006C37C6"/>
    <w:rsid w:val="006C7124"/>
    <w:rsid w:val="006C73BB"/>
    <w:rsid w:val="006D1633"/>
    <w:rsid w:val="006D3DDE"/>
    <w:rsid w:val="006D428F"/>
    <w:rsid w:val="006D495C"/>
    <w:rsid w:val="006D5875"/>
    <w:rsid w:val="006D6274"/>
    <w:rsid w:val="006D7693"/>
    <w:rsid w:val="006D7AAF"/>
    <w:rsid w:val="006D7B1F"/>
    <w:rsid w:val="006E0DCA"/>
    <w:rsid w:val="006E2524"/>
    <w:rsid w:val="006E4260"/>
    <w:rsid w:val="006E449A"/>
    <w:rsid w:val="006E612C"/>
    <w:rsid w:val="006E6B54"/>
    <w:rsid w:val="006E7861"/>
    <w:rsid w:val="006E79BE"/>
    <w:rsid w:val="006F1572"/>
    <w:rsid w:val="006F3C71"/>
    <w:rsid w:val="006F55A4"/>
    <w:rsid w:val="006F7704"/>
    <w:rsid w:val="006F7F1A"/>
    <w:rsid w:val="00700766"/>
    <w:rsid w:val="00701583"/>
    <w:rsid w:val="00706770"/>
    <w:rsid w:val="00707796"/>
    <w:rsid w:val="00707F23"/>
    <w:rsid w:val="00714514"/>
    <w:rsid w:val="00717F4D"/>
    <w:rsid w:val="0072173C"/>
    <w:rsid w:val="0072479D"/>
    <w:rsid w:val="00726892"/>
    <w:rsid w:val="00727646"/>
    <w:rsid w:val="00732453"/>
    <w:rsid w:val="00734184"/>
    <w:rsid w:val="00735108"/>
    <w:rsid w:val="00735DF4"/>
    <w:rsid w:val="00736B94"/>
    <w:rsid w:val="0073785E"/>
    <w:rsid w:val="0074003D"/>
    <w:rsid w:val="00740483"/>
    <w:rsid w:val="00744EBE"/>
    <w:rsid w:val="00747BC1"/>
    <w:rsid w:val="0075218A"/>
    <w:rsid w:val="00752C8C"/>
    <w:rsid w:val="00760823"/>
    <w:rsid w:val="00761EFB"/>
    <w:rsid w:val="00762CE0"/>
    <w:rsid w:val="007757F0"/>
    <w:rsid w:val="007759A9"/>
    <w:rsid w:val="00775A96"/>
    <w:rsid w:val="00777B0A"/>
    <w:rsid w:val="00777B85"/>
    <w:rsid w:val="0078125B"/>
    <w:rsid w:val="00782D79"/>
    <w:rsid w:val="0078490F"/>
    <w:rsid w:val="00790A67"/>
    <w:rsid w:val="00793301"/>
    <w:rsid w:val="00793A06"/>
    <w:rsid w:val="00795837"/>
    <w:rsid w:val="00796C2B"/>
    <w:rsid w:val="00796CC8"/>
    <w:rsid w:val="0079790C"/>
    <w:rsid w:val="00797C0E"/>
    <w:rsid w:val="007A673D"/>
    <w:rsid w:val="007B3B97"/>
    <w:rsid w:val="007B6885"/>
    <w:rsid w:val="007B6A1E"/>
    <w:rsid w:val="007B6AE4"/>
    <w:rsid w:val="007B6AFF"/>
    <w:rsid w:val="007C08AF"/>
    <w:rsid w:val="007C11B1"/>
    <w:rsid w:val="007C1662"/>
    <w:rsid w:val="007C27B4"/>
    <w:rsid w:val="007C54C1"/>
    <w:rsid w:val="007D370D"/>
    <w:rsid w:val="007D5689"/>
    <w:rsid w:val="007E110A"/>
    <w:rsid w:val="007E42C8"/>
    <w:rsid w:val="007E7A66"/>
    <w:rsid w:val="007F2AFA"/>
    <w:rsid w:val="007F4D56"/>
    <w:rsid w:val="007F5892"/>
    <w:rsid w:val="007F656B"/>
    <w:rsid w:val="00800954"/>
    <w:rsid w:val="00800994"/>
    <w:rsid w:val="00804F15"/>
    <w:rsid w:val="00810AB2"/>
    <w:rsid w:val="008137F7"/>
    <w:rsid w:val="0081690D"/>
    <w:rsid w:val="00822D8F"/>
    <w:rsid w:val="00823631"/>
    <w:rsid w:val="0082548D"/>
    <w:rsid w:val="0083078C"/>
    <w:rsid w:val="00831996"/>
    <w:rsid w:val="00832A66"/>
    <w:rsid w:val="00834A0B"/>
    <w:rsid w:val="00835F1B"/>
    <w:rsid w:val="00837B72"/>
    <w:rsid w:val="008412CE"/>
    <w:rsid w:val="00845DAF"/>
    <w:rsid w:val="0085090F"/>
    <w:rsid w:val="00851F7F"/>
    <w:rsid w:val="00856E17"/>
    <w:rsid w:val="00857C2A"/>
    <w:rsid w:val="008617C8"/>
    <w:rsid w:val="00863F52"/>
    <w:rsid w:val="0086404A"/>
    <w:rsid w:val="00864C29"/>
    <w:rsid w:val="00866966"/>
    <w:rsid w:val="00866F2D"/>
    <w:rsid w:val="00873193"/>
    <w:rsid w:val="00874DD9"/>
    <w:rsid w:val="00880767"/>
    <w:rsid w:val="00881806"/>
    <w:rsid w:val="008818D1"/>
    <w:rsid w:val="00882382"/>
    <w:rsid w:val="008835E4"/>
    <w:rsid w:val="00885D0C"/>
    <w:rsid w:val="00886212"/>
    <w:rsid w:val="00886500"/>
    <w:rsid w:val="00887DBC"/>
    <w:rsid w:val="00887F78"/>
    <w:rsid w:val="00890E98"/>
    <w:rsid w:val="00891EF1"/>
    <w:rsid w:val="0089201D"/>
    <w:rsid w:val="008942A3"/>
    <w:rsid w:val="0089469E"/>
    <w:rsid w:val="008B0315"/>
    <w:rsid w:val="008B635D"/>
    <w:rsid w:val="008B639A"/>
    <w:rsid w:val="008C0B99"/>
    <w:rsid w:val="008C48F9"/>
    <w:rsid w:val="008D011A"/>
    <w:rsid w:val="008D26F1"/>
    <w:rsid w:val="008E2F39"/>
    <w:rsid w:val="008E4E62"/>
    <w:rsid w:val="008E7921"/>
    <w:rsid w:val="008F032B"/>
    <w:rsid w:val="008F23FC"/>
    <w:rsid w:val="008F34B1"/>
    <w:rsid w:val="008F4132"/>
    <w:rsid w:val="008F4352"/>
    <w:rsid w:val="008F58CA"/>
    <w:rsid w:val="008F608F"/>
    <w:rsid w:val="008F76C3"/>
    <w:rsid w:val="0090456C"/>
    <w:rsid w:val="00905CD6"/>
    <w:rsid w:val="009121F8"/>
    <w:rsid w:val="009141EF"/>
    <w:rsid w:val="00916EF6"/>
    <w:rsid w:val="00921F7C"/>
    <w:rsid w:val="00931EAE"/>
    <w:rsid w:val="0093265A"/>
    <w:rsid w:val="00940587"/>
    <w:rsid w:val="009465F3"/>
    <w:rsid w:val="0095751C"/>
    <w:rsid w:val="00960C94"/>
    <w:rsid w:val="00961095"/>
    <w:rsid w:val="00961449"/>
    <w:rsid w:val="00961D8D"/>
    <w:rsid w:val="00962E1F"/>
    <w:rsid w:val="0096642C"/>
    <w:rsid w:val="0096698E"/>
    <w:rsid w:val="009707C9"/>
    <w:rsid w:val="00970913"/>
    <w:rsid w:val="009716B9"/>
    <w:rsid w:val="0097248F"/>
    <w:rsid w:val="009724A4"/>
    <w:rsid w:val="00972B98"/>
    <w:rsid w:val="00972EAC"/>
    <w:rsid w:val="0097454A"/>
    <w:rsid w:val="009748FD"/>
    <w:rsid w:val="00975BBB"/>
    <w:rsid w:val="00983CA0"/>
    <w:rsid w:val="00984BF3"/>
    <w:rsid w:val="00984E79"/>
    <w:rsid w:val="00987319"/>
    <w:rsid w:val="0098743A"/>
    <w:rsid w:val="00992456"/>
    <w:rsid w:val="00992B62"/>
    <w:rsid w:val="0099309E"/>
    <w:rsid w:val="009A480C"/>
    <w:rsid w:val="009A6F32"/>
    <w:rsid w:val="009A788A"/>
    <w:rsid w:val="009B043E"/>
    <w:rsid w:val="009B0544"/>
    <w:rsid w:val="009B11A2"/>
    <w:rsid w:val="009B2283"/>
    <w:rsid w:val="009B665A"/>
    <w:rsid w:val="009B7C1D"/>
    <w:rsid w:val="009C016C"/>
    <w:rsid w:val="009C3803"/>
    <w:rsid w:val="009C3F91"/>
    <w:rsid w:val="009C5530"/>
    <w:rsid w:val="009C7670"/>
    <w:rsid w:val="009D6B64"/>
    <w:rsid w:val="009D75A0"/>
    <w:rsid w:val="009E1237"/>
    <w:rsid w:val="009E43F8"/>
    <w:rsid w:val="009E4554"/>
    <w:rsid w:val="009E6DCF"/>
    <w:rsid w:val="009F046A"/>
    <w:rsid w:val="009F06DD"/>
    <w:rsid w:val="009F0936"/>
    <w:rsid w:val="009F2BF9"/>
    <w:rsid w:val="009F4AE5"/>
    <w:rsid w:val="009F72BE"/>
    <w:rsid w:val="00A00F32"/>
    <w:rsid w:val="00A021D4"/>
    <w:rsid w:val="00A02DDE"/>
    <w:rsid w:val="00A03EF0"/>
    <w:rsid w:val="00A03F87"/>
    <w:rsid w:val="00A07500"/>
    <w:rsid w:val="00A07F1C"/>
    <w:rsid w:val="00A10405"/>
    <w:rsid w:val="00A1226E"/>
    <w:rsid w:val="00A16940"/>
    <w:rsid w:val="00A22A3E"/>
    <w:rsid w:val="00A24593"/>
    <w:rsid w:val="00A25366"/>
    <w:rsid w:val="00A263C9"/>
    <w:rsid w:val="00A30AF5"/>
    <w:rsid w:val="00A31687"/>
    <w:rsid w:val="00A33017"/>
    <w:rsid w:val="00A3611F"/>
    <w:rsid w:val="00A41DD6"/>
    <w:rsid w:val="00A456FB"/>
    <w:rsid w:val="00A475D4"/>
    <w:rsid w:val="00A509A5"/>
    <w:rsid w:val="00A52332"/>
    <w:rsid w:val="00A52E85"/>
    <w:rsid w:val="00A53158"/>
    <w:rsid w:val="00A54120"/>
    <w:rsid w:val="00A54E6D"/>
    <w:rsid w:val="00A56E55"/>
    <w:rsid w:val="00A65152"/>
    <w:rsid w:val="00A71B8E"/>
    <w:rsid w:val="00A727DD"/>
    <w:rsid w:val="00A759FA"/>
    <w:rsid w:val="00A820C0"/>
    <w:rsid w:val="00A826CB"/>
    <w:rsid w:val="00A86907"/>
    <w:rsid w:val="00A86D00"/>
    <w:rsid w:val="00A87E76"/>
    <w:rsid w:val="00A93C94"/>
    <w:rsid w:val="00A94951"/>
    <w:rsid w:val="00A94E32"/>
    <w:rsid w:val="00A954F0"/>
    <w:rsid w:val="00A96155"/>
    <w:rsid w:val="00AA29C3"/>
    <w:rsid w:val="00AA6F28"/>
    <w:rsid w:val="00AA74F3"/>
    <w:rsid w:val="00AA76CC"/>
    <w:rsid w:val="00AA7786"/>
    <w:rsid w:val="00AB7E75"/>
    <w:rsid w:val="00AC1053"/>
    <w:rsid w:val="00AC1480"/>
    <w:rsid w:val="00AC39AA"/>
    <w:rsid w:val="00AC4CC9"/>
    <w:rsid w:val="00AC74CF"/>
    <w:rsid w:val="00AC7D5C"/>
    <w:rsid w:val="00AD1CBB"/>
    <w:rsid w:val="00AD408E"/>
    <w:rsid w:val="00AD5E14"/>
    <w:rsid w:val="00AD5F2C"/>
    <w:rsid w:val="00AD6D39"/>
    <w:rsid w:val="00AD7AD4"/>
    <w:rsid w:val="00AE02DC"/>
    <w:rsid w:val="00AE2132"/>
    <w:rsid w:val="00AE37E7"/>
    <w:rsid w:val="00AE51D3"/>
    <w:rsid w:val="00AE5E14"/>
    <w:rsid w:val="00AE69C8"/>
    <w:rsid w:val="00AE6FFD"/>
    <w:rsid w:val="00AE756F"/>
    <w:rsid w:val="00AF02CA"/>
    <w:rsid w:val="00AF1378"/>
    <w:rsid w:val="00AF3673"/>
    <w:rsid w:val="00AF63E4"/>
    <w:rsid w:val="00AF6E2F"/>
    <w:rsid w:val="00B049E6"/>
    <w:rsid w:val="00B126BE"/>
    <w:rsid w:val="00B15AC0"/>
    <w:rsid w:val="00B20B03"/>
    <w:rsid w:val="00B20E49"/>
    <w:rsid w:val="00B2370E"/>
    <w:rsid w:val="00B261DB"/>
    <w:rsid w:val="00B2749A"/>
    <w:rsid w:val="00B2771A"/>
    <w:rsid w:val="00B319EB"/>
    <w:rsid w:val="00B31B0E"/>
    <w:rsid w:val="00B323C1"/>
    <w:rsid w:val="00B33886"/>
    <w:rsid w:val="00B33CB6"/>
    <w:rsid w:val="00B35BFE"/>
    <w:rsid w:val="00B371C1"/>
    <w:rsid w:val="00B37868"/>
    <w:rsid w:val="00B403BB"/>
    <w:rsid w:val="00B41836"/>
    <w:rsid w:val="00B439E2"/>
    <w:rsid w:val="00B43AB6"/>
    <w:rsid w:val="00B45AFA"/>
    <w:rsid w:val="00B516AF"/>
    <w:rsid w:val="00B539F5"/>
    <w:rsid w:val="00B53CD1"/>
    <w:rsid w:val="00B56E9B"/>
    <w:rsid w:val="00B60070"/>
    <w:rsid w:val="00B64B92"/>
    <w:rsid w:val="00B673A3"/>
    <w:rsid w:val="00B67F6F"/>
    <w:rsid w:val="00B70F32"/>
    <w:rsid w:val="00B73D02"/>
    <w:rsid w:val="00B76336"/>
    <w:rsid w:val="00B76C72"/>
    <w:rsid w:val="00B80F29"/>
    <w:rsid w:val="00B817F3"/>
    <w:rsid w:val="00B83C5F"/>
    <w:rsid w:val="00B84072"/>
    <w:rsid w:val="00B906A9"/>
    <w:rsid w:val="00B91389"/>
    <w:rsid w:val="00B918C1"/>
    <w:rsid w:val="00B93FAB"/>
    <w:rsid w:val="00B93FCB"/>
    <w:rsid w:val="00BA1D29"/>
    <w:rsid w:val="00BA3DD1"/>
    <w:rsid w:val="00BA45E1"/>
    <w:rsid w:val="00BA5EDA"/>
    <w:rsid w:val="00BA5F71"/>
    <w:rsid w:val="00BB08F4"/>
    <w:rsid w:val="00BB0C30"/>
    <w:rsid w:val="00BB2C3F"/>
    <w:rsid w:val="00BB4666"/>
    <w:rsid w:val="00BC38B8"/>
    <w:rsid w:val="00BC5007"/>
    <w:rsid w:val="00BC5CFE"/>
    <w:rsid w:val="00BC7388"/>
    <w:rsid w:val="00BD093C"/>
    <w:rsid w:val="00BD1516"/>
    <w:rsid w:val="00BD2535"/>
    <w:rsid w:val="00BD2C9A"/>
    <w:rsid w:val="00BE170A"/>
    <w:rsid w:val="00BE2631"/>
    <w:rsid w:val="00BE2C3D"/>
    <w:rsid w:val="00BE5998"/>
    <w:rsid w:val="00BE5F29"/>
    <w:rsid w:val="00BE6E8A"/>
    <w:rsid w:val="00BF2E3F"/>
    <w:rsid w:val="00BF3496"/>
    <w:rsid w:val="00BF3A2C"/>
    <w:rsid w:val="00BF4FEB"/>
    <w:rsid w:val="00BF511A"/>
    <w:rsid w:val="00C05EB2"/>
    <w:rsid w:val="00C06473"/>
    <w:rsid w:val="00C06E8F"/>
    <w:rsid w:val="00C07B45"/>
    <w:rsid w:val="00C11812"/>
    <w:rsid w:val="00C11B77"/>
    <w:rsid w:val="00C1573E"/>
    <w:rsid w:val="00C21033"/>
    <w:rsid w:val="00C21CAB"/>
    <w:rsid w:val="00C229EF"/>
    <w:rsid w:val="00C240E7"/>
    <w:rsid w:val="00C3036C"/>
    <w:rsid w:val="00C3188A"/>
    <w:rsid w:val="00C33903"/>
    <w:rsid w:val="00C345B7"/>
    <w:rsid w:val="00C35A98"/>
    <w:rsid w:val="00C35B30"/>
    <w:rsid w:val="00C374EB"/>
    <w:rsid w:val="00C401C3"/>
    <w:rsid w:val="00C435C8"/>
    <w:rsid w:val="00C478C0"/>
    <w:rsid w:val="00C50648"/>
    <w:rsid w:val="00C51CBD"/>
    <w:rsid w:val="00C524DB"/>
    <w:rsid w:val="00C53A2F"/>
    <w:rsid w:val="00C56595"/>
    <w:rsid w:val="00C57B08"/>
    <w:rsid w:val="00C61D27"/>
    <w:rsid w:val="00C638BB"/>
    <w:rsid w:val="00C63B06"/>
    <w:rsid w:val="00C66565"/>
    <w:rsid w:val="00C73363"/>
    <w:rsid w:val="00C73549"/>
    <w:rsid w:val="00C7612A"/>
    <w:rsid w:val="00C76285"/>
    <w:rsid w:val="00C76DB5"/>
    <w:rsid w:val="00C8118F"/>
    <w:rsid w:val="00C840A5"/>
    <w:rsid w:val="00C870FB"/>
    <w:rsid w:val="00C906D7"/>
    <w:rsid w:val="00C9177E"/>
    <w:rsid w:val="00C95A63"/>
    <w:rsid w:val="00C97225"/>
    <w:rsid w:val="00C97800"/>
    <w:rsid w:val="00CA04BD"/>
    <w:rsid w:val="00CA15B3"/>
    <w:rsid w:val="00CA4E35"/>
    <w:rsid w:val="00CA6DEB"/>
    <w:rsid w:val="00CC6081"/>
    <w:rsid w:val="00CC609E"/>
    <w:rsid w:val="00CD00AC"/>
    <w:rsid w:val="00CD00BA"/>
    <w:rsid w:val="00CD142B"/>
    <w:rsid w:val="00CD69F9"/>
    <w:rsid w:val="00CE0B15"/>
    <w:rsid w:val="00CE36D8"/>
    <w:rsid w:val="00CE4741"/>
    <w:rsid w:val="00CF0249"/>
    <w:rsid w:val="00CF11CF"/>
    <w:rsid w:val="00CF286C"/>
    <w:rsid w:val="00CF32DB"/>
    <w:rsid w:val="00D02CAD"/>
    <w:rsid w:val="00D039A5"/>
    <w:rsid w:val="00D06120"/>
    <w:rsid w:val="00D0629C"/>
    <w:rsid w:val="00D06CD8"/>
    <w:rsid w:val="00D12057"/>
    <w:rsid w:val="00D14B3D"/>
    <w:rsid w:val="00D15E09"/>
    <w:rsid w:val="00D17AF7"/>
    <w:rsid w:val="00D224E6"/>
    <w:rsid w:val="00D22CE8"/>
    <w:rsid w:val="00D23078"/>
    <w:rsid w:val="00D32556"/>
    <w:rsid w:val="00D32F74"/>
    <w:rsid w:val="00D33557"/>
    <w:rsid w:val="00D377AD"/>
    <w:rsid w:val="00D3782B"/>
    <w:rsid w:val="00D40064"/>
    <w:rsid w:val="00D40A60"/>
    <w:rsid w:val="00D445A3"/>
    <w:rsid w:val="00D448DF"/>
    <w:rsid w:val="00D44983"/>
    <w:rsid w:val="00D44E74"/>
    <w:rsid w:val="00D44F1D"/>
    <w:rsid w:val="00D46254"/>
    <w:rsid w:val="00D519B2"/>
    <w:rsid w:val="00D51F48"/>
    <w:rsid w:val="00D53CC8"/>
    <w:rsid w:val="00D54A16"/>
    <w:rsid w:val="00D57768"/>
    <w:rsid w:val="00D60096"/>
    <w:rsid w:val="00D609F2"/>
    <w:rsid w:val="00D617E9"/>
    <w:rsid w:val="00D6329E"/>
    <w:rsid w:val="00D642C3"/>
    <w:rsid w:val="00D64DE1"/>
    <w:rsid w:val="00D66F94"/>
    <w:rsid w:val="00D71A90"/>
    <w:rsid w:val="00D778D7"/>
    <w:rsid w:val="00D8075C"/>
    <w:rsid w:val="00D81AE9"/>
    <w:rsid w:val="00D82B55"/>
    <w:rsid w:val="00D83DA2"/>
    <w:rsid w:val="00D84200"/>
    <w:rsid w:val="00D86A75"/>
    <w:rsid w:val="00D9381C"/>
    <w:rsid w:val="00D94D21"/>
    <w:rsid w:val="00D953C3"/>
    <w:rsid w:val="00D954BC"/>
    <w:rsid w:val="00D97D76"/>
    <w:rsid w:val="00DA0CCD"/>
    <w:rsid w:val="00DA16C3"/>
    <w:rsid w:val="00DA1883"/>
    <w:rsid w:val="00DA289D"/>
    <w:rsid w:val="00DA38A2"/>
    <w:rsid w:val="00DA40D0"/>
    <w:rsid w:val="00DA7CBA"/>
    <w:rsid w:val="00DA7DEC"/>
    <w:rsid w:val="00DB38BE"/>
    <w:rsid w:val="00DB6030"/>
    <w:rsid w:val="00DB6E3E"/>
    <w:rsid w:val="00DC0AA2"/>
    <w:rsid w:val="00DC4F2D"/>
    <w:rsid w:val="00DC6BE4"/>
    <w:rsid w:val="00DD2B74"/>
    <w:rsid w:val="00DD53B2"/>
    <w:rsid w:val="00DD5685"/>
    <w:rsid w:val="00DD5E0C"/>
    <w:rsid w:val="00DE2AF0"/>
    <w:rsid w:val="00DE4880"/>
    <w:rsid w:val="00DE6B1F"/>
    <w:rsid w:val="00DE7E96"/>
    <w:rsid w:val="00DE7FAD"/>
    <w:rsid w:val="00DF3D2D"/>
    <w:rsid w:val="00DF47DB"/>
    <w:rsid w:val="00DF6F1D"/>
    <w:rsid w:val="00E04B28"/>
    <w:rsid w:val="00E05248"/>
    <w:rsid w:val="00E07473"/>
    <w:rsid w:val="00E07F67"/>
    <w:rsid w:val="00E103E7"/>
    <w:rsid w:val="00E10736"/>
    <w:rsid w:val="00E13409"/>
    <w:rsid w:val="00E13BA8"/>
    <w:rsid w:val="00E17813"/>
    <w:rsid w:val="00E25416"/>
    <w:rsid w:val="00E26A4A"/>
    <w:rsid w:val="00E273B3"/>
    <w:rsid w:val="00E36167"/>
    <w:rsid w:val="00E363F5"/>
    <w:rsid w:val="00E372BA"/>
    <w:rsid w:val="00E437B3"/>
    <w:rsid w:val="00E44233"/>
    <w:rsid w:val="00E4479E"/>
    <w:rsid w:val="00E46534"/>
    <w:rsid w:val="00E47F45"/>
    <w:rsid w:val="00E511CD"/>
    <w:rsid w:val="00E52D65"/>
    <w:rsid w:val="00E55C69"/>
    <w:rsid w:val="00E567DB"/>
    <w:rsid w:val="00E6126D"/>
    <w:rsid w:val="00E65B4D"/>
    <w:rsid w:val="00E66404"/>
    <w:rsid w:val="00E676EC"/>
    <w:rsid w:val="00E70322"/>
    <w:rsid w:val="00E70FCD"/>
    <w:rsid w:val="00E726E1"/>
    <w:rsid w:val="00E727C5"/>
    <w:rsid w:val="00E741A3"/>
    <w:rsid w:val="00E76056"/>
    <w:rsid w:val="00E80167"/>
    <w:rsid w:val="00E80662"/>
    <w:rsid w:val="00E8320A"/>
    <w:rsid w:val="00E85136"/>
    <w:rsid w:val="00E8737E"/>
    <w:rsid w:val="00E91B12"/>
    <w:rsid w:val="00E936D2"/>
    <w:rsid w:val="00E95532"/>
    <w:rsid w:val="00E96CDF"/>
    <w:rsid w:val="00EA0436"/>
    <w:rsid w:val="00EA1849"/>
    <w:rsid w:val="00EA2661"/>
    <w:rsid w:val="00EA339A"/>
    <w:rsid w:val="00EA40B8"/>
    <w:rsid w:val="00EA484B"/>
    <w:rsid w:val="00EA69B3"/>
    <w:rsid w:val="00EA69BD"/>
    <w:rsid w:val="00EB08EE"/>
    <w:rsid w:val="00EB0F9A"/>
    <w:rsid w:val="00EB3F68"/>
    <w:rsid w:val="00EB5D39"/>
    <w:rsid w:val="00EB5EB7"/>
    <w:rsid w:val="00EB5ED3"/>
    <w:rsid w:val="00EB788A"/>
    <w:rsid w:val="00EB79C9"/>
    <w:rsid w:val="00EC321B"/>
    <w:rsid w:val="00EC57E7"/>
    <w:rsid w:val="00ED4753"/>
    <w:rsid w:val="00ED56AD"/>
    <w:rsid w:val="00ED594A"/>
    <w:rsid w:val="00ED6D61"/>
    <w:rsid w:val="00EE2E26"/>
    <w:rsid w:val="00EF0040"/>
    <w:rsid w:val="00EF0129"/>
    <w:rsid w:val="00EF1C66"/>
    <w:rsid w:val="00EF5383"/>
    <w:rsid w:val="00EF6412"/>
    <w:rsid w:val="00EF6B14"/>
    <w:rsid w:val="00EF7245"/>
    <w:rsid w:val="00EF7CCD"/>
    <w:rsid w:val="00F01266"/>
    <w:rsid w:val="00F0377F"/>
    <w:rsid w:val="00F05D28"/>
    <w:rsid w:val="00F060F7"/>
    <w:rsid w:val="00F07700"/>
    <w:rsid w:val="00F11D4E"/>
    <w:rsid w:val="00F1340D"/>
    <w:rsid w:val="00F1354F"/>
    <w:rsid w:val="00F13F51"/>
    <w:rsid w:val="00F2049E"/>
    <w:rsid w:val="00F22AD7"/>
    <w:rsid w:val="00F260AF"/>
    <w:rsid w:val="00F26C63"/>
    <w:rsid w:val="00F34146"/>
    <w:rsid w:val="00F353E8"/>
    <w:rsid w:val="00F35613"/>
    <w:rsid w:val="00F358F0"/>
    <w:rsid w:val="00F373F7"/>
    <w:rsid w:val="00F407DD"/>
    <w:rsid w:val="00F46C8B"/>
    <w:rsid w:val="00F47928"/>
    <w:rsid w:val="00F47A26"/>
    <w:rsid w:val="00F507AB"/>
    <w:rsid w:val="00F54A6D"/>
    <w:rsid w:val="00F552AC"/>
    <w:rsid w:val="00F558D2"/>
    <w:rsid w:val="00F55A4C"/>
    <w:rsid w:val="00F5646E"/>
    <w:rsid w:val="00F6029E"/>
    <w:rsid w:val="00F6032E"/>
    <w:rsid w:val="00F64249"/>
    <w:rsid w:val="00F66547"/>
    <w:rsid w:val="00F6691C"/>
    <w:rsid w:val="00F7393D"/>
    <w:rsid w:val="00F76FCD"/>
    <w:rsid w:val="00F77262"/>
    <w:rsid w:val="00F77C55"/>
    <w:rsid w:val="00F8096E"/>
    <w:rsid w:val="00F832C7"/>
    <w:rsid w:val="00F840E0"/>
    <w:rsid w:val="00F8488F"/>
    <w:rsid w:val="00F865AD"/>
    <w:rsid w:val="00F8687E"/>
    <w:rsid w:val="00F923F6"/>
    <w:rsid w:val="00F926B8"/>
    <w:rsid w:val="00F958EA"/>
    <w:rsid w:val="00FA55A1"/>
    <w:rsid w:val="00FA7AE0"/>
    <w:rsid w:val="00FB668C"/>
    <w:rsid w:val="00FB6CC5"/>
    <w:rsid w:val="00FB7EA9"/>
    <w:rsid w:val="00FB7F24"/>
    <w:rsid w:val="00FC01F8"/>
    <w:rsid w:val="00FC2CE9"/>
    <w:rsid w:val="00FC3C12"/>
    <w:rsid w:val="00FC4382"/>
    <w:rsid w:val="00FC58B9"/>
    <w:rsid w:val="00FC6A08"/>
    <w:rsid w:val="00FC70C9"/>
    <w:rsid w:val="00FD0AE5"/>
    <w:rsid w:val="00FD25C6"/>
    <w:rsid w:val="00FD3F77"/>
    <w:rsid w:val="00FD44C0"/>
    <w:rsid w:val="00FD494F"/>
    <w:rsid w:val="00FD4F8E"/>
    <w:rsid w:val="00FD7C11"/>
    <w:rsid w:val="00FE0CD9"/>
    <w:rsid w:val="00FE0D46"/>
    <w:rsid w:val="00FE0DB3"/>
    <w:rsid w:val="00FE110B"/>
    <w:rsid w:val="00FE1E58"/>
    <w:rsid w:val="00FE28BD"/>
    <w:rsid w:val="00FE3376"/>
    <w:rsid w:val="00FE36E8"/>
    <w:rsid w:val="00FE4351"/>
    <w:rsid w:val="00FE4BD8"/>
    <w:rsid w:val="00FE5E17"/>
    <w:rsid w:val="00FF09B4"/>
    <w:rsid w:val="00FF10F1"/>
    <w:rsid w:val="00FF13CD"/>
    <w:rsid w:val="00FF1C3A"/>
    <w:rsid w:val="00FF388C"/>
    <w:rsid w:val="00FF6F92"/>
    <w:rsid w:val="00FF71BF"/>
    <w:rsid w:val="0BA53F8A"/>
    <w:rsid w:val="0CEAB392"/>
    <w:rsid w:val="12924E7A"/>
    <w:rsid w:val="12C201E2"/>
    <w:rsid w:val="1A509584"/>
    <w:rsid w:val="1AB89CD4"/>
    <w:rsid w:val="1BB2E3C8"/>
    <w:rsid w:val="218F0F7D"/>
    <w:rsid w:val="287E6B60"/>
    <w:rsid w:val="28A5D3EB"/>
    <w:rsid w:val="2CDB8F49"/>
    <w:rsid w:val="3997037B"/>
    <w:rsid w:val="3E840F99"/>
    <w:rsid w:val="44D985A4"/>
    <w:rsid w:val="579E0EC4"/>
    <w:rsid w:val="58F97AB6"/>
    <w:rsid w:val="5931B585"/>
    <w:rsid w:val="5BF45722"/>
    <w:rsid w:val="5CCE1E3F"/>
    <w:rsid w:val="63089033"/>
    <w:rsid w:val="657F5DCA"/>
    <w:rsid w:val="6B312867"/>
    <w:rsid w:val="76882166"/>
    <w:rsid w:val="78C26C8B"/>
    <w:rsid w:val="7B3F5A71"/>
    <w:rsid w:val="7F43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EB1EF446-EE13-47A4-BD0B-D6F0FE427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3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D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DA2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DA2"/>
    <w:rPr>
      <w:rFonts w:ascii="Arial" w:hAnsi="Arial" w:cs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37A06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A06"/>
    <w:rPr>
      <w:rFonts w:ascii="Arial" w:hAnsi="Arial" w:cs="Arial"/>
      <w:sz w:val="26"/>
      <w:szCs w:val="26"/>
    </w:rPr>
  </w:style>
  <w:style w:type="character" w:styleId="Mention">
    <w:name w:val="Mention"/>
    <w:basedOn w:val="DefaultParagraphFont"/>
    <w:uiPriority w:val="99"/>
    <w:unhideWhenUsed/>
    <w:rsid w:val="00153D91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D97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2">
    <w:name w:val="Footer2"/>
    <w:basedOn w:val="Footer"/>
    <w:uiPriority w:val="7"/>
    <w:qFormat/>
    <w:rsid w:val="00D06CD8"/>
    <w:pPr>
      <w:pBdr>
        <w:top w:val="single" w:sz="8" w:space="6" w:color="004982"/>
      </w:pBdr>
      <w:spacing w:line="240" w:lineRule="auto"/>
      <w:jc w:val="lef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6-02-11T08:00:00+00:00</Effective_x0020_date>
    <Contract_x0020_topic xmlns="47be7094-86b6-4c75-87da-a9bfd340ff09">Operations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final Medicare crossover claims attestation 02112026.docx</Url>
      <Description>final Medicare crossover claims attestation 0211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0029CA-3386-4D8F-9426-7197C0A5E4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be7094-86b6-4c75-87da-a9bfd340ff09"/>
    <ds:schemaRef ds:uri="http://schemas.microsoft.com/sharepoint/v3"/>
    <ds:schemaRef ds:uri="59da1016-2a1b-4f8a-9768-d7a4932f6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infopath/2007/PartnerControls"/>
    <ds:schemaRef ds:uri="59da1016-2a1b-4f8a-9768-d7a4932f6f16"/>
    <ds:schemaRef ds:uri="http://purl.org/dc/dcmitype/"/>
    <ds:schemaRef ds:uri="http://purl.org/dc/elements/1.1/"/>
    <ds:schemaRef ds:uri="http://schemas.microsoft.com/sharepoint/v3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47be7094-86b6-4c75-87da-a9bfd340ff09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2025 Medicare crossover claims attestation 02202025</vt:lpstr>
    </vt:vector>
  </TitlesOfParts>
  <Company>Oregon Health Authority (OHA)</Company>
  <LinksUpToDate>false</LinksUpToDate>
  <CharactersWithSpaces>2110</CharactersWithSpaces>
  <SharedDoc>false</SharedDoc>
  <HLinks>
    <vt:vector size="30" baseType="variant">
      <vt:variant>
        <vt:i4>6225988</vt:i4>
      </vt:variant>
      <vt:variant>
        <vt:i4>9</vt:i4>
      </vt:variant>
      <vt:variant>
        <vt:i4>0</vt:i4>
      </vt:variant>
      <vt:variant>
        <vt:i4>5</vt:i4>
      </vt:variant>
      <vt:variant>
        <vt:lpwstr>https://www.oregon.gov/oha/HPA/dsi-tc/Documents/TQS-Guidance-Document.pdf</vt:lpwstr>
      </vt:variant>
      <vt:variant>
        <vt:lpwstr/>
      </vt:variant>
      <vt:variant>
        <vt:i4>262238</vt:i4>
      </vt:variant>
      <vt:variant>
        <vt:i4>6</vt:i4>
      </vt:variant>
      <vt:variant>
        <vt:i4>0</vt:i4>
      </vt:variant>
      <vt:variant>
        <vt:i4>5</vt:i4>
      </vt:variant>
      <vt:variant>
        <vt:lpwstr>https://www.oregon.gov/oha/HSD/OHP/Announcements/final 2025 Attestation process for TQS 02052025.pdf</vt:lpwstr>
      </vt:variant>
      <vt:variant>
        <vt:lpwstr/>
      </vt:variant>
      <vt:variant>
        <vt:i4>852081</vt:i4>
      </vt:variant>
      <vt:variant>
        <vt:i4>6</vt:i4>
      </vt:variant>
      <vt:variant>
        <vt:i4>0</vt:i4>
      </vt:variant>
      <vt:variant>
        <vt:i4>5</vt:i4>
      </vt:variant>
      <vt:variant>
        <vt:lpwstr>mailto:ANONA.E.GUND@oha.oregon.gov</vt:lpwstr>
      </vt:variant>
      <vt:variant>
        <vt:lpwstr/>
      </vt:variant>
      <vt:variant>
        <vt:i4>7864340</vt:i4>
      </vt:variant>
      <vt:variant>
        <vt:i4>3</vt:i4>
      </vt:variant>
      <vt:variant>
        <vt:i4>0</vt:i4>
      </vt:variant>
      <vt:variant>
        <vt:i4>5</vt:i4>
      </vt:variant>
      <vt:variant>
        <vt:lpwstr>mailto:LAURA.E.KREGER@oha.oregon.gov</vt:lpwstr>
      </vt:variant>
      <vt:variant>
        <vt:lpwstr/>
      </vt:variant>
      <vt:variant>
        <vt:i4>6553623</vt:i4>
      </vt:variant>
      <vt:variant>
        <vt:i4>0</vt:i4>
      </vt:variant>
      <vt:variant>
        <vt:i4>0</vt:i4>
      </vt:variant>
      <vt:variant>
        <vt:i4>5</vt:i4>
      </vt:variant>
      <vt:variant>
        <vt:lpwstr>mailto:LISA.T.BUI@oha.orego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edicare crossover claims attestation 02112026</dc:title>
  <dc:subject>200-624400_5 Letterhead Template</dc:subject>
  <dc:creator>Oregon Health Authority</dc:creator>
  <cp:keywords/>
  <dc:description/>
  <cp:lastModifiedBy>Henning Cheryl L</cp:lastModifiedBy>
  <cp:revision>5</cp:revision>
  <dcterms:created xsi:type="dcterms:W3CDTF">2026-02-11T14:38:00Z</dcterms:created>
  <dcterms:modified xsi:type="dcterms:W3CDTF">2026-02-1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ebdd6eeb-0dd0-4927-947e-a759f08fcf55_Enabled">
    <vt:lpwstr>true</vt:lpwstr>
  </property>
  <property fmtid="{D5CDD505-2E9C-101B-9397-08002B2CF9AE}" pid="4" name="MSIP_Label_ebdd6eeb-0dd0-4927-947e-a759f08fcf55_SetDate">
    <vt:lpwstr>2023-11-21T21:46:42Z</vt:lpwstr>
  </property>
  <property fmtid="{D5CDD505-2E9C-101B-9397-08002B2CF9AE}" pid="5" name="MSIP_Label_ebdd6eeb-0dd0-4927-947e-a759f08fcf55_Method">
    <vt:lpwstr>Privileged</vt:lpwstr>
  </property>
  <property fmtid="{D5CDD505-2E9C-101B-9397-08002B2CF9AE}" pid="6" name="MSIP_Label_ebdd6eeb-0dd0-4927-947e-a759f08fcf55_Name">
    <vt:lpwstr>Level 1 - Published (Items)</vt:lpwstr>
  </property>
  <property fmtid="{D5CDD505-2E9C-101B-9397-08002B2CF9AE}" pid="7" name="MSIP_Label_ebdd6eeb-0dd0-4927-947e-a759f08fcf55_SiteId">
    <vt:lpwstr>658e63e8-8d39-499c-8f48-13adc9452f4c</vt:lpwstr>
  </property>
  <property fmtid="{D5CDD505-2E9C-101B-9397-08002B2CF9AE}" pid="8" name="MSIP_Label_ebdd6eeb-0dd0-4927-947e-a759f08fcf55_ActionId">
    <vt:lpwstr>1308697a-3a74-4c75-99c8-7f1ce4149717</vt:lpwstr>
  </property>
  <property fmtid="{D5CDD505-2E9C-101B-9397-08002B2CF9AE}" pid="9" name="MSIP_Label_ebdd6eeb-0dd0-4927-947e-a759f08fcf55_ContentBits">
    <vt:lpwstr>0</vt:lpwstr>
  </property>
  <property fmtid="{D5CDD505-2E9C-101B-9397-08002B2CF9AE}" pid="10" name="GrammarlyDocumentId">
    <vt:lpwstr>d0f056262788ca4292fb518a909f60a3b1cc4556626dc54d566bbdd665f13cdd</vt:lpwstr>
  </property>
  <property fmtid="{D5CDD505-2E9C-101B-9397-08002B2CF9AE}" pid="11" name="ContentTypeId">
    <vt:lpwstr>0x0101004FC3AD29F9C3BA4492D9BCF45F3C0A51</vt:lpwstr>
  </property>
  <property fmtid="{D5CDD505-2E9C-101B-9397-08002B2CF9AE}" pid="12" name="WorkflowChangePath">
    <vt:lpwstr>dff07ce7-2fe0-44e5-9d33-eb01c4950507,3;dff07ce7-2fe0-44e5-9d33-eb01c4950507,3;</vt:lpwstr>
  </property>
</Properties>
</file>